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74098" w14:textId="77777777" w:rsidR="007F4CDA" w:rsidRDefault="007F4CDA" w:rsidP="007F4CDA">
      <w:pPr>
        <w:jc w:val="center"/>
        <w:rPr>
          <w:sz w:val="52"/>
        </w:rPr>
      </w:pPr>
    </w:p>
    <w:p w14:paraId="76E5D870" w14:textId="6D102EDE" w:rsidR="007F4CDA" w:rsidRDefault="00B8268E" w:rsidP="007F4CDA">
      <w:pPr>
        <w:jc w:val="center"/>
        <w:rPr>
          <w:sz w:val="52"/>
        </w:rPr>
      </w:pPr>
      <w:r>
        <w:rPr>
          <w:rFonts w:hint="eastAsia"/>
          <w:sz w:val="52"/>
        </w:rPr>
        <w:t>多背单词</w:t>
      </w:r>
      <w:r w:rsidR="007F4CDA">
        <w:rPr>
          <w:rFonts w:hint="eastAsia"/>
          <w:sz w:val="52"/>
        </w:rPr>
        <w:t>系统</w:t>
      </w:r>
    </w:p>
    <w:p w14:paraId="6AAD3CFE" w14:textId="6FA7FE86" w:rsidR="007F4CDA" w:rsidRDefault="007F4CDA" w:rsidP="007F4CDA">
      <w:pPr>
        <w:jc w:val="center"/>
        <w:rPr>
          <w:sz w:val="52"/>
        </w:rPr>
      </w:pPr>
      <w:r>
        <w:rPr>
          <w:rFonts w:hint="eastAsia"/>
          <w:sz w:val="52"/>
        </w:rPr>
        <w:t>项目开发计划</w:t>
      </w:r>
    </w:p>
    <w:p w14:paraId="1309C34E" w14:textId="77777777" w:rsidR="007F4CDA" w:rsidRDefault="007F4CDA" w:rsidP="007F4CDA">
      <w:pPr>
        <w:jc w:val="center"/>
        <w:rPr>
          <w:sz w:val="52"/>
        </w:rPr>
      </w:pPr>
    </w:p>
    <w:p w14:paraId="78963171" w14:textId="77777777" w:rsidR="007F4CDA" w:rsidRDefault="007F4CDA" w:rsidP="007F4CDA">
      <w:pPr>
        <w:jc w:val="center"/>
        <w:rPr>
          <w:sz w:val="52"/>
        </w:rPr>
      </w:pPr>
    </w:p>
    <w:p w14:paraId="34F3BF67" w14:textId="77777777" w:rsidR="007F4CDA" w:rsidRDefault="007F4CDA" w:rsidP="007F4CDA">
      <w:pPr>
        <w:jc w:val="center"/>
        <w:rPr>
          <w:sz w:val="52"/>
        </w:rPr>
      </w:pPr>
    </w:p>
    <w:p w14:paraId="060295EF" w14:textId="77777777" w:rsidR="007F4CDA" w:rsidRDefault="007F4CDA" w:rsidP="007F4CDA">
      <w:pPr>
        <w:jc w:val="center"/>
        <w:rPr>
          <w:sz w:val="52"/>
        </w:rPr>
      </w:pPr>
    </w:p>
    <w:p w14:paraId="2C3E9830" w14:textId="77777777" w:rsidR="007F4CDA" w:rsidRDefault="007F4CDA" w:rsidP="007F4CDA">
      <w:pPr>
        <w:jc w:val="center"/>
        <w:rPr>
          <w:sz w:val="52"/>
        </w:rPr>
      </w:pPr>
    </w:p>
    <w:p w14:paraId="78614346" w14:textId="77777777" w:rsidR="007F4CDA" w:rsidRDefault="007F4CDA" w:rsidP="007F4CDA">
      <w:pPr>
        <w:jc w:val="center"/>
        <w:rPr>
          <w:sz w:val="52"/>
        </w:rPr>
      </w:pPr>
    </w:p>
    <w:p w14:paraId="465ECC77" w14:textId="37F6843B" w:rsidR="007F4CDA" w:rsidRPr="00B8268E" w:rsidRDefault="007F4CDA" w:rsidP="007F4CDA">
      <w:pPr>
        <w:jc w:val="left"/>
        <w:rPr>
          <w:sz w:val="32"/>
          <w:szCs w:val="20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rFonts w:hint="eastAsia"/>
          <w:sz w:val="44"/>
        </w:rPr>
        <w:t>团队</w:t>
      </w:r>
      <w:r w:rsidRPr="00A95325">
        <w:rPr>
          <w:rFonts w:hint="eastAsia"/>
          <w:sz w:val="44"/>
        </w:rPr>
        <w:t>编号：</w:t>
      </w:r>
      <w:r w:rsidR="00B8268E" w:rsidRPr="00B8268E">
        <w:rPr>
          <w:rFonts w:hint="eastAsia"/>
          <w:sz w:val="32"/>
          <w:szCs w:val="20"/>
        </w:rPr>
        <w:t>第</w:t>
      </w:r>
      <w:r w:rsidR="00B8268E" w:rsidRPr="00B8268E">
        <w:rPr>
          <w:rFonts w:hint="eastAsia"/>
          <w:sz w:val="32"/>
          <w:szCs w:val="20"/>
        </w:rPr>
        <w:t>1</w:t>
      </w:r>
      <w:r w:rsidR="00B8268E" w:rsidRPr="00B8268E">
        <w:rPr>
          <w:sz w:val="32"/>
          <w:szCs w:val="20"/>
        </w:rPr>
        <w:t>1</w:t>
      </w:r>
      <w:r w:rsidR="00B8268E" w:rsidRPr="00B8268E">
        <w:rPr>
          <w:rFonts w:hint="eastAsia"/>
          <w:sz w:val="32"/>
          <w:szCs w:val="20"/>
        </w:rPr>
        <w:t>组</w:t>
      </w:r>
    </w:p>
    <w:p w14:paraId="3DD6CAC5" w14:textId="75E09416" w:rsidR="007F4CDA" w:rsidRPr="00B8268E" w:rsidRDefault="007F4CDA" w:rsidP="007F4CDA">
      <w:pPr>
        <w:jc w:val="left"/>
        <w:rPr>
          <w:sz w:val="32"/>
          <w:szCs w:val="20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rFonts w:hint="eastAsia"/>
          <w:sz w:val="44"/>
        </w:rPr>
        <w:t>团队</w:t>
      </w:r>
      <w:r w:rsidRPr="00A95325">
        <w:rPr>
          <w:rFonts w:hint="eastAsia"/>
          <w:sz w:val="44"/>
        </w:rPr>
        <w:t>成员：</w:t>
      </w:r>
      <w:r w:rsidR="00B8268E" w:rsidRPr="00B8268E">
        <w:rPr>
          <w:rFonts w:hint="eastAsia"/>
          <w:sz w:val="32"/>
          <w:szCs w:val="20"/>
        </w:rPr>
        <w:t>陈冠宇、王逸远、王佳程、翁天佑</w:t>
      </w:r>
    </w:p>
    <w:p w14:paraId="742DC3BA" w14:textId="4950C312" w:rsidR="007F4CDA" w:rsidRPr="00A95325" w:rsidRDefault="007F4CDA" w:rsidP="007F4CDA">
      <w:pPr>
        <w:jc w:val="left"/>
        <w:rPr>
          <w:sz w:val="44"/>
        </w:rPr>
      </w:pPr>
      <w:r>
        <w:rPr>
          <w:sz w:val="44"/>
        </w:rPr>
        <w:tab/>
      </w:r>
      <w:r>
        <w:rPr>
          <w:sz w:val="44"/>
        </w:rPr>
        <w:tab/>
      </w:r>
      <w:r>
        <w:rPr>
          <w:sz w:val="44"/>
        </w:rPr>
        <w:tab/>
      </w:r>
      <w:r>
        <w:rPr>
          <w:rFonts w:hint="eastAsia"/>
          <w:sz w:val="44"/>
        </w:rPr>
        <w:t>完成日期：</w:t>
      </w:r>
      <w:r w:rsidR="00B8268E" w:rsidRPr="00B8268E">
        <w:rPr>
          <w:rFonts w:hint="eastAsia"/>
          <w:sz w:val="32"/>
          <w:szCs w:val="20"/>
        </w:rPr>
        <w:t>2</w:t>
      </w:r>
      <w:r w:rsidR="00B8268E" w:rsidRPr="00B8268E">
        <w:rPr>
          <w:sz w:val="32"/>
          <w:szCs w:val="20"/>
        </w:rPr>
        <w:t>024-6-30</w:t>
      </w:r>
    </w:p>
    <w:p w14:paraId="1F288F7A" w14:textId="77777777" w:rsidR="002D6AAF" w:rsidRDefault="002D6AAF">
      <w:pPr>
        <w:rPr>
          <w:sz w:val="52"/>
        </w:rPr>
      </w:pPr>
    </w:p>
    <w:p w14:paraId="7214FD2E" w14:textId="06CA953E" w:rsidR="0071058A" w:rsidRPr="0048421D" w:rsidRDefault="0071058A" w:rsidP="007F4CDA">
      <w:pPr>
        <w:pStyle w:val="TOC1"/>
        <w:rPr>
          <w:sz w:val="36"/>
          <w:szCs w:val="36"/>
        </w:rPr>
      </w:pPr>
      <w:r>
        <w:br w:type="page"/>
      </w:r>
      <w:r w:rsidR="007F4CDA" w:rsidRPr="0048421D">
        <w:rPr>
          <w:rFonts w:hint="eastAsia"/>
          <w:sz w:val="36"/>
          <w:szCs w:val="36"/>
        </w:rPr>
        <w:lastRenderedPageBreak/>
        <w:t>目录</w:t>
      </w:r>
    </w:p>
    <w:p w14:paraId="2A41C0F4" w14:textId="77777777" w:rsidR="0071058A" w:rsidRPr="0071058A" w:rsidRDefault="0071058A" w:rsidP="0071058A"/>
    <w:p w14:paraId="5E584493" w14:textId="15E0B921" w:rsidR="00DB2966" w:rsidRDefault="002D6AAF">
      <w:pPr>
        <w:pStyle w:val="TOC1"/>
        <w:rPr>
          <w:rFonts w:ascii="Calibri" w:eastAsia="等线" w:hAnsi="Calibri"/>
          <w:noProof/>
          <w:szCs w:val="22"/>
        </w:rPr>
      </w:pPr>
      <w:r>
        <w:fldChar w:fldCharType="begin"/>
      </w:r>
      <w:r>
        <w:instrText xml:space="preserve"> TOC \o "1-2" \h \z </w:instrText>
      </w:r>
      <w:r>
        <w:fldChar w:fldCharType="separate"/>
      </w:r>
      <w:hyperlink w:anchor="_Toc170572957" w:history="1">
        <w:r w:rsidR="00DB2966" w:rsidRPr="00D462D4">
          <w:rPr>
            <w:rStyle w:val="a3"/>
            <w:noProof/>
          </w:rPr>
          <w:t>1</w:t>
        </w:r>
        <w:r w:rsidR="00DB2966" w:rsidRPr="00D462D4">
          <w:rPr>
            <w:rStyle w:val="a3"/>
            <w:noProof/>
          </w:rPr>
          <w:t>．引言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57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7B4BAB91" w14:textId="3FED8C63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58" w:history="1">
        <w:r w:rsidR="00DB2966" w:rsidRPr="00D462D4">
          <w:rPr>
            <w:rStyle w:val="a3"/>
            <w:noProof/>
          </w:rPr>
          <w:t>1.1</w:t>
        </w:r>
        <w:r w:rsidR="00DB2966" w:rsidRPr="00D462D4">
          <w:rPr>
            <w:rStyle w:val="a3"/>
            <w:noProof/>
          </w:rPr>
          <w:t>编写目的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58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2101D6A9" w14:textId="20535BF7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59" w:history="1">
        <w:r w:rsidR="00DB2966" w:rsidRPr="00D462D4">
          <w:rPr>
            <w:rStyle w:val="a3"/>
            <w:noProof/>
          </w:rPr>
          <w:t>1.2</w:t>
        </w:r>
        <w:r w:rsidR="00DB2966" w:rsidRPr="00D462D4">
          <w:rPr>
            <w:rStyle w:val="a3"/>
            <w:noProof/>
          </w:rPr>
          <w:t>项目背景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59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5E94C3F8" w14:textId="5F05F62A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0" w:history="1">
        <w:r w:rsidR="00DB2966" w:rsidRPr="00D462D4">
          <w:rPr>
            <w:rStyle w:val="a3"/>
            <w:noProof/>
          </w:rPr>
          <w:t>1.3</w:t>
        </w:r>
        <w:r w:rsidR="00DB2966" w:rsidRPr="00D462D4">
          <w:rPr>
            <w:rStyle w:val="a3"/>
            <w:noProof/>
          </w:rPr>
          <w:t>定义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0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0C2EF23D" w14:textId="56EC56D4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1" w:history="1">
        <w:r w:rsidR="00DB2966" w:rsidRPr="00D462D4">
          <w:rPr>
            <w:rStyle w:val="a3"/>
            <w:noProof/>
          </w:rPr>
          <w:t>1.4</w:t>
        </w:r>
        <w:r w:rsidR="00DB2966" w:rsidRPr="00D462D4">
          <w:rPr>
            <w:rStyle w:val="a3"/>
            <w:noProof/>
          </w:rPr>
          <w:t>参考资料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1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000FCC48" w14:textId="54402AC4" w:rsidR="00DB2966" w:rsidRDefault="00000000">
      <w:pPr>
        <w:pStyle w:val="TOC1"/>
        <w:rPr>
          <w:rFonts w:ascii="Calibri" w:eastAsia="等线" w:hAnsi="Calibri"/>
          <w:noProof/>
          <w:szCs w:val="22"/>
        </w:rPr>
      </w:pPr>
      <w:hyperlink w:anchor="_Toc170572962" w:history="1">
        <w:r w:rsidR="00DB2966" w:rsidRPr="00D462D4">
          <w:rPr>
            <w:rStyle w:val="a3"/>
            <w:noProof/>
          </w:rPr>
          <w:t>2</w:t>
        </w:r>
        <w:r w:rsidR="00DB2966" w:rsidRPr="00D462D4">
          <w:rPr>
            <w:rStyle w:val="a3"/>
            <w:noProof/>
          </w:rPr>
          <w:t>．项目概述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2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791C8985" w14:textId="2F2AD15F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3" w:history="1">
        <w:r w:rsidR="00DB2966" w:rsidRPr="00D462D4">
          <w:rPr>
            <w:rStyle w:val="a3"/>
            <w:noProof/>
          </w:rPr>
          <w:t>2.1</w:t>
        </w:r>
        <w:r w:rsidR="00DB2966" w:rsidRPr="00D462D4">
          <w:rPr>
            <w:rStyle w:val="a3"/>
            <w:noProof/>
          </w:rPr>
          <w:t>工作内容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3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3</w:t>
        </w:r>
        <w:r w:rsidR="00DB2966">
          <w:rPr>
            <w:noProof/>
            <w:webHidden/>
          </w:rPr>
          <w:fldChar w:fldCharType="end"/>
        </w:r>
      </w:hyperlink>
    </w:p>
    <w:p w14:paraId="56D4A954" w14:textId="2F793213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4" w:history="1">
        <w:r w:rsidR="00DB2966" w:rsidRPr="00D462D4">
          <w:rPr>
            <w:rStyle w:val="a3"/>
            <w:noProof/>
          </w:rPr>
          <w:t>2.2</w:t>
        </w:r>
        <w:r w:rsidR="00DB2966" w:rsidRPr="00D462D4">
          <w:rPr>
            <w:rStyle w:val="a3"/>
            <w:noProof/>
          </w:rPr>
          <w:t>条件与限制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4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4</w:t>
        </w:r>
        <w:r w:rsidR="00DB2966">
          <w:rPr>
            <w:noProof/>
            <w:webHidden/>
          </w:rPr>
          <w:fldChar w:fldCharType="end"/>
        </w:r>
      </w:hyperlink>
    </w:p>
    <w:p w14:paraId="3770E64A" w14:textId="753136BB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5" w:history="1">
        <w:r w:rsidR="00DB2966" w:rsidRPr="00D462D4">
          <w:rPr>
            <w:rStyle w:val="a3"/>
            <w:noProof/>
          </w:rPr>
          <w:t>2.3</w:t>
        </w:r>
        <w:r w:rsidR="00DB2966" w:rsidRPr="00D462D4">
          <w:rPr>
            <w:rStyle w:val="a3"/>
            <w:noProof/>
          </w:rPr>
          <w:t>产品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5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4</w:t>
        </w:r>
        <w:r w:rsidR="00DB2966">
          <w:rPr>
            <w:noProof/>
            <w:webHidden/>
          </w:rPr>
          <w:fldChar w:fldCharType="end"/>
        </w:r>
      </w:hyperlink>
    </w:p>
    <w:p w14:paraId="013F7882" w14:textId="414A13CF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6" w:history="1">
        <w:r w:rsidR="00DB2966" w:rsidRPr="00D462D4">
          <w:rPr>
            <w:rStyle w:val="a3"/>
            <w:noProof/>
          </w:rPr>
          <w:t>2.4</w:t>
        </w:r>
        <w:r w:rsidR="00DB2966" w:rsidRPr="00D462D4">
          <w:rPr>
            <w:rStyle w:val="a3"/>
            <w:noProof/>
          </w:rPr>
          <w:t>运行环境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6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4</w:t>
        </w:r>
        <w:r w:rsidR="00DB2966">
          <w:rPr>
            <w:noProof/>
            <w:webHidden/>
          </w:rPr>
          <w:fldChar w:fldCharType="end"/>
        </w:r>
      </w:hyperlink>
    </w:p>
    <w:p w14:paraId="7AFEBB9C" w14:textId="6C673172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7" w:history="1">
        <w:r w:rsidR="00DB2966" w:rsidRPr="00D462D4">
          <w:rPr>
            <w:rStyle w:val="a3"/>
            <w:noProof/>
          </w:rPr>
          <w:t>2.5</w:t>
        </w:r>
        <w:r w:rsidR="00DB2966" w:rsidRPr="00D462D4">
          <w:rPr>
            <w:rStyle w:val="a3"/>
            <w:noProof/>
          </w:rPr>
          <w:t>服务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7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4</w:t>
        </w:r>
        <w:r w:rsidR="00DB2966">
          <w:rPr>
            <w:noProof/>
            <w:webHidden/>
          </w:rPr>
          <w:fldChar w:fldCharType="end"/>
        </w:r>
      </w:hyperlink>
    </w:p>
    <w:p w14:paraId="19704C35" w14:textId="5600136C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68" w:history="1">
        <w:r w:rsidR="00DB2966" w:rsidRPr="00D462D4">
          <w:rPr>
            <w:rStyle w:val="a3"/>
            <w:noProof/>
          </w:rPr>
          <w:t>2.6</w:t>
        </w:r>
        <w:r w:rsidR="00DB2966" w:rsidRPr="00D462D4">
          <w:rPr>
            <w:rStyle w:val="a3"/>
            <w:noProof/>
          </w:rPr>
          <w:t>验收标准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8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5</w:t>
        </w:r>
        <w:r w:rsidR="00DB2966">
          <w:rPr>
            <w:noProof/>
            <w:webHidden/>
          </w:rPr>
          <w:fldChar w:fldCharType="end"/>
        </w:r>
      </w:hyperlink>
    </w:p>
    <w:p w14:paraId="042847ED" w14:textId="7F685AE4" w:rsidR="00DB2966" w:rsidRDefault="00000000">
      <w:pPr>
        <w:pStyle w:val="TOC1"/>
        <w:rPr>
          <w:rFonts w:ascii="Calibri" w:eastAsia="等线" w:hAnsi="Calibri"/>
          <w:noProof/>
          <w:szCs w:val="22"/>
        </w:rPr>
      </w:pPr>
      <w:hyperlink w:anchor="_Toc170572969" w:history="1">
        <w:r w:rsidR="00DB2966" w:rsidRPr="00D462D4">
          <w:rPr>
            <w:rStyle w:val="a3"/>
            <w:noProof/>
          </w:rPr>
          <w:t>3</w:t>
        </w:r>
        <w:r w:rsidR="00DB2966" w:rsidRPr="00D462D4">
          <w:rPr>
            <w:rStyle w:val="a3"/>
            <w:noProof/>
          </w:rPr>
          <w:t>．实施计划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69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5</w:t>
        </w:r>
        <w:r w:rsidR="00DB2966">
          <w:rPr>
            <w:noProof/>
            <w:webHidden/>
          </w:rPr>
          <w:fldChar w:fldCharType="end"/>
        </w:r>
      </w:hyperlink>
    </w:p>
    <w:p w14:paraId="185C0B31" w14:textId="14FC7B50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0" w:history="1">
        <w:r w:rsidR="00DB2966" w:rsidRPr="00D462D4">
          <w:rPr>
            <w:rStyle w:val="a3"/>
            <w:noProof/>
          </w:rPr>
          <w:t>3.1</w:t>
        </w:r>
        <w:r w:rsidR="00DB2966" w:rsidRPr="00D462D4">
          <w:rPr>
            <w:rStyle w:val="a3"/>
            <w:noProof/>
          </w:rPr>
          <w:t>任务分解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70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5</w:t>
        </w:r>
        <w:r w:rsidR="00DB2966">
          <w:rPr>
            <w:noProof/>
            <w:webHidden/>
          </w:rPr>
          <w:fldChar w:fldCharType="end"/>
        </w:r>
      </w:hyperlink>
    </w:p>
    <w:p w14:paraId="1E262434" w14:textId="692ED650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1" w:history="1">
        <w:r w:rsidR="00DB2966" w:rsidRPr="00D462D4">
          <w:rPr>
            <w:rStyle w:val="a3"/>
            <w:noProof/>
          </w:rPr>
          <w:t>3.2</w:t>
        </w:r>
        <w:r w:rsidR="00DB2966" w:rsidRPr="00D462D4">
          <w:rPr>
            <w:rStyle w:val="a3"/>
            <w:noProof/>
          </w:rPr>
          <w:t>进度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71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6</w:t>
        </w:r>
        <w:r w:rsidR="00DB2966">
          <w:rPr>
            <w:noProof/>
            <w:webHidden/>
          </w:rPr>
          <w:fldChar w:fldCharType="end"/>
        </w:r>
      </w:hyperlink>
    </w:p>
    <w:p w14:paraId="3847AAB8" w14:textId="46B168B0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2" w:history="1">
        <w:r w:rsidR="00DB2966" w:rsidRPr="00D462D4">
          <w:rPr>
            <w:rStyle w:val="a3"/>
            <w:noProof/>
          </w:rPr>
          <w:t>3.3</w:t>
        </w:r>
        <w:r w:rsidR="00DB2966" w:rsidRPr="00D462D4">
          <w:rPr>
            <w:rStyle w:val="a3"/>
            <w:noProof/>
          </w:rPr>
          <w:t>预算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72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6</w:t>
        </w:r>
        <w:r w:rsidR="00DB2966">
          <w:rPr>
            <w:noProof/>
            <w:webHidden/>
          </w:rPr>
          <w:fldChar w:fldCharType="end"/>
        </w:r>
      </w:hyperlink>
    </w:p>
    <w:p w14:paraId="306D27CA" w14:textId="09F5DD2D" w:rsidR="00DB2966" w:rsidRDefault="00000000">
      <w:pPr>
        <w:pStyle w:val="TOC2"/>
        <w:tabs>
          <w:tab w:val="right" w:leader="dot" w:pos="8296"/>
        </w:tabs>
        <w:rPr>
          <w:rFonts w:ascii="Calibri" w:eastAsia="等线" w:hAnsi="Calibri"/>
          <w:noProof/>
          <w:szCs w:val="22"/>
        </w:rPr>
      </w:pPr>
      <w:hyperlink w:anchor="_Toc170572973" w:history="1">
        <w:r w:rsidR="00DB2966" w:rsidRPr="00D462D4">
          <w:rPr>
            <w:rStyle w:val="a3"/>
            <w:noProof/>
          </w:rPr>
          <w:t>3.4</w:t>
        </w:r>
        <w:r w:rsidR="00DB2966" w:rsidRPr="00D462D4">
          <w:rPr>
            <w:rStyle w:val="a3"/>
            <w:noProof/>
          </w:rPr>
          <w:t>关键问题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73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6</w:t>
        </w:r>
        <w:r w:rsidR="00DB2966">
          <w:rPr>
            <w:noProof/>
            <w:webHidden/>
          </w:rPr>
          <w:fldChar w:fldCharType="end"/>
        </w:r>
      </w:hyperlink>
    </w:p>
    <w:p w14:paraId="669C4D24" w14:textId="774E3ED1" w:rsidR="00DB2966" w:rsidRDefault="00000000">
      <w:pPr>
        <w:pStyle w:val="TOC1"/>
        <w:rPr>
          <w:rFonts w:ascii="Calibri" w:eastAsia="等线" w:hAnsi="Calibri"/>
          <w:noProof/>
          <w:szCs w:val="22"/>
        </w:rPr>
      </w:pPr>
      <w:hyperlink w:anchor="_Toc170572974" w:history="1">
        <w:r w:rsidR="00DB2966" w:rsidRPr="00D462D4">
          <w:rPr>
            <w:rStyle w:val="a3"/>
            <w:noProof/>
          </w:rPr>
          <w:t>4</w:t>
        </w:r>
        <w:r w:rsidR="00DB2966" w:rsidRPr="00D462D4">
          <w:rPr>
            <w:rStyle w:val="a3"/>
            <w:noProof/>
          </w:rPr>
          <w:t>．人员组织及分工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74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7</w:t>
        </w:r>
        <w:r w:rsidR="00DB2966">
          <w:rPr>
            <w:noProof/>
            <w:webHidden/>
          </w:rPr>
          <w:fldChar w:fldCharType="end"/>
        </w:r>
      </w:hyperlink>
    </w:p>
    <w:p w14:paraId="15485957" w14:textId="2C322EED" w:rsidR="00DB2966" w:rsidRDefault="00000000">
      <w:pPr>
        <w:pStyle w:val="TOC1"/>
        <w:rPr>
          <w:rFonts w:ascii="Calibri" w:eastAsia="等线" w:hAnsi="Calibri"/>
          <w:noProof/>
          <w:szCs w:val="22"/>
        </w:rPr>
      </w:pPr>
      <w:hyperlink w:anchor="_Toc170572975" w:history="1">
        <w:r w:rsidR="00DB2966" w:rsidRPr="00D462D4">
          <w:rPr>
            <w:rStyle w:val="a3"/>
            <w:noProof/>
          </w:rPr>
          <w:t>5</w:t>
        </w:r>
        <w:r w:rsidR="00DB2966" w:rsidRPr="00D462D4">
          <w:rPr>
            <w:rStyle w:val="a3"/>
            <w:noProof/>
          </w:rPr>
          <w:t>．交付期限</w:t>
        </w:r>
        <w:r w:rsidR="00DB2966">
          <w:rPr>
            <w:noProof/>
            <w:webHidden/>
          </w:rPr>
          <w:tab/>
        </w:r>
        <w:r w:rsidR="00DB2966">
          <w:rPr>
            <w:noProof/>
            <w:webHidden/>
          </w:rPr>
          <w:fldChar w:fldCharType="begin"/>
        </w:r>
        <w:r w:rsidR="00DB2966">
          <w:rPr>
            <w:noProof/>
            <w:webHidden/>
          </w:rPr>
          <w:instrText xml:space="preserve"> PAGEREF _Toc170572975 \h </w:instrText>
        </w:r>
        <w:r w:rsidR="00DB2966">
          <w:rPr>
            <w:noProof/>
            <w:webHidden/>
          </w:rPr>
        </w:r>
        <w:r w:rsidR="00DB2966">
          <w:rPr>
            <w:noProof/>
            <w:webHidden/>
          </w:rPr>
          <w:fldChar w:fldCharType="separate"/>
        </w:r>
        <w:r w:rsidR="00DB2966">
          <w:rPr>
            <w:noProof/>
            <w:webHidden/>
          </w:rPr>
          <w:t>7</w:t>
        </w:r>
        <w:r w:rsidR="00DB2966">
          <w:rPr>
            <w:noProof/>
            <w:webHidden/>
          </w:rPr>
          <w:fldChar w:fldCharType="end"/>
        </w:r>
      </w:hyperlink>
    </w:p>
    <w:p w14:paraId="06433DF1" w14:textId="13980A5E" w:rsidR="002D6AAF" w:rsidRDefault="002D6AAF">
      <w:r>
        <w:fldChar w:fldCharType="end"/>
      </w:r>
    </w:p>
    <w:p w14:paraId="5CABEBA4" w14:textId="77777777" w:rsidR="002D6AAF" w:rsidRDefault="002D6AAF"/>
    <w:p w14:paraId="4A7BC90C" w14:textId="77777777" w:rsidR="002D6AAF" w:rsidRDefault="0071058A">
      <w:pPr>
        <w:pStyle w:val="1"/>
      </w:pPr>
      <w:r>
        <w:br w:type="page"/>
      </w:r>
      <w:bookmarkStart w:id="0" w:name="_Toc170572957"/>
      <w:r w:rsidR="002D6AAF">
        <w:rPr>
          <w:rFonts w:hint="eastAsia"/>
        </w:rPr>
        <w:lastRenderedPageBreak/>
        <w:t>1</w:t>
      </w:r>
      <w:r w:rsidR="002D6AAF">
        <w:rPr>
          <w:rFonts w:hint="eastAsia"/>
        </w:rPr>
        <w:t>．引言</w:t>
      </w:r>
      <w:bookmarkEnd w:id="0"/>
    </w:p>
    <w:p w14:paraId="6F676ECE" w14:textId="584CD9EA" w:rsidR="002D6AAF" w:rsidRDefault="002D6AAF" w:rsidP="00D35E35">
      <w:pPr>
        <w:pStyle w:val="2"/>
      </w:pPr>
      <w:bookmarkStart w:id="1" w:name="_Toc170572958"/>
      <w:r>
        <w:rPr>
          <w:rFonts w:hint="eastAsia"/>
        </w:rPr>
        <w:t>1.1</w:t>
      </w:r>
      <w:r>
        <w:rPr>
          <w:rFonts w:hint="eastAsia"/>
        </w:rPr>
        <w:t>编写目的</w:t>
      </w:r>
      <w:bookmarkEnd w:id="1"/>
    </w:p>
    <w:p w14:paraId="6E12B890" w14:textId="498BB3E2" w:rsidR="002D6AAF" w:rsidRPr="008E68F7" w:rsidRDefault="00D35E35" w:rsidP="008E68F7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>
        <w:rPr>
          <w:rFonts w:ascii="Times New Roman" w:hAnsi="Times New Roman"/>
          <w:kern w:val="2"/>
          <w:sz w:val="21"/>
          <w:lang w:eastAsia="zh-CN"/>
        </w:rPr>
        <w:tab/>
      </w:r>
      <w:r w:rsidRPr="00D35E35">
        <w:rPr>
          <w:rFonts w:ascii="Times New Roman" w:hAnsi="Times New Roman"/>
          <w:kern w:val="2"/>
          <w:sz w:val="21"/>
          <w:lang w:eastAsia="zh-CN"/>
        </w:rPr>
        <w:t>本开发计划文档旨在为</w:t>
      </w:r>
      <w:r w:rsidRPr="00D35E35">
        <w:rPr>
          <w:rFonts w:ascii="Times New Roman" w:hAnsi="Times New Roman"/>
          <w:kern w:val="2"/>
          <w:sz w:val="21"/>
          <w:lang w:eastAsia="zh-CN"/>
        </w:rPr>
        <w:t>“</w:t>
      </w:r>
      <w:r w:rsidRPr="00D35E35">
        <w:rPr>
          <w:rFonts w:ascii="Times New Roman" w:hAnsi="Times New Roman"/>
          <w:kern w:val="2"/>
          <w:sz w:val="21"/>
          <w:lang w:eastAsia="zh-CN"/>
        </w:rPr>
        <w:t>多背单词系统</w:t>
      </w:r>
      <w:r w:rsidRPr="00D35E35">
        <w:rPr>
          <w:rFonts w:ascii="Times New Roman" w:hAnsi="Times New Roman"/>
          <w:kern w:val="2"/>
          <w:sz w:val="21"/>
          <w:lang w:eastAsia="zh-CN"/>
        </w:rPr>
        <w:t>”</w:t>
      </w:r>
      <w:r w:rsidRPr="00D35E35">
        <w:rPr>
          <w:rFonts w:ascii="Times New Roman" w:hAnsi="Times New Roman"/>
          <w:kern w:val="2"/>
          <w:sz w:val="21"/>
          <w:lang w:eastAsia="zh-CN"/>
        </w:rPr>
        <w:t>项目的实施提供详尽的规划和指导。通过本文档，项目团队成员能够清晰地理解项目目标、工作内容、实施步骤以及验收标准，确保项目按期、高效地完成。</w:t>
      </w:r>
    </w:p>
    <w:p w14:paraId="5F3F6386" w14:textId="77777777" w:rsidR="002D6AAF" w:rsidRDefault="002D6AAF">
      <w:pPr>
        <w:pStyle w:val="2"/>
      </w:pPr>
      <w:bookmarkStart w:id="2" w:name="_Toc170572959"/>
      <w:r>
        <w:rPr>
          <w:rFonts w:hint="eastAsia"/>
        </w:rPr>
        <w:t>1.2</w:t>
      </w:r>
      <w:r>
        <w:rPr>
          <w:rFonts w:hint="eastAsia"/>
        </w:rPr>
        <w:t>项目背景</w:t>
      </w:r>
      <w:bookmarkEnd w:id="2"/>
    </w:p>
    <w:p w14:paraId="5C497A73" w14:textId="6315D313" w:rsidR="00D35E35" w:rsidRPr="001F61D4" w:rsidRDefault="001F61D4" w:rsidP="001F61D4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>
        <w:rPr>
          <w:rFonts w:ascii="Times New Roman" w:hAnsi="Times New Roman"/>
          <w:kern w:val="2"/>
          <w:sz w:val="21"/>
          <w:lang w:eastAsia="zh-CN"/>
        </w:rPr>
        <w:tab/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在当前数字化学习的趋势下，传统的单词记忆方法已难以满足用户的个性化学习需求。针对现有背单词方法的局限性，如单词书法的局限性、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Excel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法的操作繁琐以及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APP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法的用户体验限制，我们提出了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“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多背单词系统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”</w:t>
      </w:r>
      <w:r w:rsidR="00D35E35" w:rsidRPr="001F61D4">
        <w:rPr>
          <w:rFonts w:ascii="Times New Roman" w:hAnsi="Times New Roman"/>
          <w:kern w:val="2"/>
          <w:sz w:val="21"/>
          <w:lang w:eastAsia="zh-CN"/>
        </w:rPr>
        <w:t>。该系统是一款集成创新在线学习工具，它融合了传统记忆方法与现代技术，旨在提供一个高效、个性化的单词学习平台。</w:t>
      </w:r>
    </w:p>
    <w:p w14:paraId="022C5E64" w14:textId="77777777" w:rsidR="002D6AAF" w:rsidRDefault="002D6AAF">
      <w:pPr>
        <w:pStyle w:val="2"/>
      </w:pPr>
      <w:bookmarkStart w:id="3" w:name="_Toc170572960"/>
      <w:r>
        <w:rPr>
          <w:rFonts w:hint="eastAsia"/>
        </w:rPr>
        <w:t>1.3</w:t>
      </w:r>
      <w:r>
        <w:rPr>
          <w:rFonts w:hint="eastAsia"/>
        </w:rPr>
        <w:t>定义</w:t>
      </w:r>
      <w:bookmarkEnd w:id="3"/>
    </w:p>
    <w:p w14:paraId="22FD9092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记忆率</w:t>
      </w:r>
      <w:r w:rsidRPr="00196530">
        <w:t>：指用户在记忆过程中，正确记忆单词数与总单词数的比例，是衡量记忆效率的关键指标。</w:t>
      </w:r>
    </w:p>
    <w:p w14:paraId="21116FD4" w14:textId="3F67DC14" w:rsidR="00D35E35" w:rsidRPr="00D35E35" w:rsidRDefault="00D35E35" w:rsidP="008E68F7">
      <w:pPr>
        <w:widowControl/>
        <w:numPr>
          <w:ilvl w:val="0"/>
          <w:numId w:val="22"/>
        </w:numPr>
        <w:spacing w:after="200"/>
        <w:jc w:val="left"/>
      </w:pPr>
      <w:r w:rsidRPr="001F61D4">
        <w:t>记忆历史</w:t>
      </w:r>
      <w:r w:rsidRPr="00196530">
        <w:t>：记录用户每次记忆单词的详细情况，帮助用户分析记忆效果并调整学习策略。</w:t>
      </w:r>
    </w:p>
    <w:p w14:paraId="28701183" w14:textId="77777777" w:rsidR="002D6AAF" w:rsidRDefault="002D6AAF">
      <w:pPr>
        <w:pStyle w:val="2"/>
      </w:pPr>
      <w:bookmarkStart w:id="4" w:name="_Toc170572961"/>
      <w:r>
        <w:rPr>
          <w:rFonts w:hint="eastAsia"/>
        </w:rPr>
        <w:t>1.4</w:t>
      </w:r>
      <w:r>
        <w:rPr>
          <w:rFonts w:hint="eastAsia"/>
        </w:rPr>
        <w:t>参考资料</w:t>
      </w:r>
      <w:bookmarkEnd w:id="4"/>
    </w:p>
    <w:p w14:paraId="5A6B813C" w14:textId="77777777" w:rsidR="00734711" w:rsidRDefault="00734711" w:rsidP="00734711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60607"/>
          <w:spacing w:val="8"/>
          <w:sz w:val="21"/>
          <w:szCs w:val="21"/>
        </w:rPr>
      </w:pPr>
      <w:r>
        <w:rPr>
          <w:rFonts w:ascii="Helvetica" w:hAnsi="Helvetica" w:cs="Helvetica"/>
          <w:color w:val="060607"/>
          <w:spacing w:val="8"/>
          <w:sz w:val="21"/>
          <w:szCs w:val="21"/>
        </w:rPr>
        <w:t>埃里克森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K. A., &amp;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普尔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R. (2016). </w:t>
      </w:r>
      <w:r>
        <w:rPr>
          <w:rStyle w:val="a9"/>
          <w:rFonts w:ascii="Helvetica" w:hAnsi="Helvetica" w:cs="Helvetica"/>
          <w:color w:val="060607"/>
          <w:spacing w:val="8"/>
          <w:sz w:val="21"/>
          <w:szCs w:val="21"/>
        </w:rPr>
        <w:t>刻意练习：如何从新手到大师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[M]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译者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王正林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李琳娴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北京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机械工业出版社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.</w:t>
      </w:r>
    </w:p>
    <w:p w14:paraId="3BD2AB8E" w14:textId="5FB79EC6" w:rsidR="00734711" w:rsidRPr="007F6898" w:rsidRDefault="00734711" w:rsidP="00734711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060607"/>
          <w:spacing w:val="8"/>
          <w:sz w:val="21"/>
          <w:szCs w:val="21"/>
        </w:rPr>
      </w:pPr>
      <w:r>
        <w:rPr>
          <w:rFonts w:ascii="Helvetica" w:hAnsi="Helvetica" w:cs="Helvetica"/>
          <w:color w:val="060607"/>
          <w:spacing w:val="8"/>
          <w:sz w:val="21"/>
          <w:szCs w:val="21"/>
        </w:rPr>
        <w:t>艾宾浩斯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, H. (1885). </w:t>
      </w:r>
      <w:r>
        <w:rPr>
          <w:rStyle w:val="a9"/>
          <w:rFonts w:ascii="Helvetica" w:hAnsi="Helvetica" w:cs="Helvetica"/>
          <w:color w:val="060607"/>
          <w:spacing w:val="8"/>
          <w:sz w:val="21"/>
          <w:szCs w:val="21"/>
        </w:rPr>
        <w:t>记忆：实验心理学的研究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[J]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译者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张明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.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心理科学进展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, 33(4), 613-617. (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原出版地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 xml:space="preserve">: Leipzig, 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出版者</w:t>
      </w:r>
      <w:r>
        <w:rPr>
          <w:rFonts w:ascii="Helvetica" w:hAnsi="Helvetica" w:cs="Helvetica"/>
          <w:color w:val="060607"/>
          <w:spacing w:val="8"/>
          <w:sz w:val="21"/>
          <w:szCs w:val="21"/>
        </w:rPr>
        <w:t>: Duncker &amp; Humblot)</w:t>
      </w:r>
    </w:p>
    <w:p w14:paraId="27A2AB3F" w14:textId="77777777" w:rsidR="002D6AAF" w:rsidRDefault="002D6AAF">
      <w:pPr>
        <w:pStyle w:val="1"/>
      </w:pPr>
      <w:bookmarkStart w:id="5" w:name="_Toc170572962"/>
      <w:r>
        <w:rPr>
          <w:rFonts w:hint="eastAsia"/>
        </w:rPr>
        <w:t>2</w:t>
      </w:r>
      <w:r>
        <w:rPr>
          <w:rFonts w:hint="eastAsia"/>
        </w:rPr>
        <w:t>．项目概述</w:t>
      </w:r>
      <w:bookmarkEnd w:id="5"/>
    </w:p>
    <w:p w14:paraId="269046E3" w14:textId="77777777" w:rsidR="002D6AAF" w:rsidRDefault="002D6AAF">
      <w:pPr>
        <w:pStyle w:val="2"/>
      </w:pPr>
      <w:bookmarkStart w:id="6" w:name="_Toc170572963"/>
      <w:r>
        <w:rPr>
          <w:rFonts w:hint="eastAsia"/>
        </w:rPr>
        <w:t>2.1</w:t>
      </w:r>
      <w:r>
        <w:rPr>
          <w:rFonts w:hint="eastAsia"/>
        </w:rPr>
        <w:t>工作内容</w:t>
      </w:r>
      <w:bookmarkEnd w:id="6"/>
    </w:p>
    <w:p w14:paraId="673F7613" w14:textId="77777777" w:rsidR="00D35E35" w:rsidRPr="001F61D4" w:rsidRDefault="00D35E35" w:rsidP="00D35E35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“</w:t>
      </w:r>
      <w:r w:rsidRPr="001F61D4">
        <w:rPr>
          <w:rFonts w:ascii="Times New Roman" w:hAnsi="Times New Roman"/>
          <w:kern w:val="2"/>
          <w:sz w:val="21"/>
          <w:lang w:eastAsia="zh-CN"/>
        </w:rPr>
        <w:t>多背单词系统</w:t>
      </w:r>
      <w:r w:rsidRPr="001F61D4">
        <w:rPr>
          <w:rFonts w:ascii="Times New Roman" w:hAnsi="Times New Roman"/>
          <w:kern w:val="2"/>
          <w:sz w:val="21"/>
          <w:lang w:eastAsia="zh-CN"/>
        </w:rPr>
        <w:t>”</w:t>
      </w:r>
      <w:r w:rsidRPr="001F61D4">
        <w:rPr>
          <w:rFonts w:ascii="Times New Roman" w:hAnsi="Times New Roman"/>
          <w:kern w:val="2"/>
          <w:sz w:val="21"/>
          <w:lang w:eastAsia="zh-CN"/>
        </w:rPr>
        <w:t>将开发成为一款集多种记忆辅助工具于一体的在线学习平台，主要功能包括：</w:t>
      </w:r>
    </w:p>
    <w:p w14:paraId="08A192D8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记忆率和记忆历史的可视化展示</w:t>
      </w:r>
      <w:r w:rsidRPr="00196530">
        <w:t>：通过进度条和历史曲线，直观展示记忆效果。</w:t>
      </w:r>
    </w:p>
    <w:p w14:paraId="398B1713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lastRenderedPageBreak/>
        <w:t>记忆法笔记区</w:t>
      </w:r>
      <w:r w:rsidRPr="00196530">
        <w:t>：支持词根词缀的标记，提供助记法的笔记空间。</w:t>
      </w:r>
    </w:p>
    <w:p w14:paraId="28010CFE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多种排序方式</w:t>
      </w:r>
      <w:r w:rsidRPr="00196530">
        <w:t>：包括顺序、乱序随机、按记忆率排序、按复习次数排序，满足不同学习需求。</w:t>
      </w:r>
    </w:p>
    <w:p w14:paraId="4B5C44FD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例句与关键词高亮</w:t>
      </w:r>
      <w:r w:rsidRPr="00196530">
        <w:t>：增强记忆效果，便于抓住重点。</w:t>
      </w:r>
    </w:p>
    <w:p w14:paraId="2DCF7A26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单词标记功能</w:t>
      </w:r>
      <w:r w:rsidRPr="00196530">
        <w:t>：区分不同掌握程度的单词，如</w:t>
      </w:r>
      <w:r w:rsidRPr="00196530">
        <w:t>“</w:t>
      </w:r>
      <w:r w:rsidRPr="00196530">
        <w:t>重难词</w:t>
      </w:r>
      <w:r w:rsidRPr="00196530">
        <w:t>”</w:t>
      </w:r>
      <w:r w:rsidRPr="00196530">
        <w:t>、</w:t>
      </w:r>
      <w:r w:rsidRPr="00196530">
        <w:t>“</w:t>
      </w:r>
      <w:r w:rsidRPr="00196530">
        <w:t>已掌握</w:t>
      </w:r>
      <w:r w:rsidRPr="00196530">
        <w:t>”</w:t>
      </w:r>
      <w:r w:rsidRPr="00196530">
        <w:t>等。</w:t>
      </w:r>
    </w:p>
    <w:p w14:paraId="0B8DCE49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F61D4">
        <w:t>快捷键支持</w:t>
      </w:r>
      <w:r w:rsidRPr="00196530">
        <w:t>：提高学习效率，实现键盘流操作。</w:t>
      </w:r>
    </w:p>
    <w:p w14:paraId="6D295F71" w14:textId="6BE29AAA" w:rsidR="00D35E35" w:rsidRPr="00D35E35" w:rsidRDefault="00D35E35" w:rsidP="0078743E">
      <w:pPr>
        <w:widowControl/>
        <w:numPr>
          <w:ilvl w:val="0"/>
          <w:numId w:val="22"/>
        </w:numPr>
        <w:spacing w:after="200"/>
        <w:jc w:val="left"/>
      </w:pPr>
      <w:r w:rsidRPr="001F61D4">
        <w:t>艾宾浩斯记忆曲线</w:t>
      </w:r>
      <w:r w:rsidRPr="00196530">
        <w:t>：集成记忆曲线，优化复习计划。</w:t>
      </w:r>
    </w:p>
    <w:p w14:paraId="71258AC0" w14:textId="77777777" w:rsidR="002D6AAF" w:rsidRDefault="002D6AAF">
      <w:pPr>
        <w:pStyle w:val="2"/>
      </w:pPr>
      <w:bookmarkStart w:id="7" w:name="_Toc170572964"/>
      <w:r>
        <w:rPr>
          <w:rFonts w:hint="eastAsia"/>
        </w:rPr>
        <w:t>2.2</w:t>
      </w:r>
      <w:r>
        <w:rPr>
          <w:rFonts w:hint="eastAsia"/>
        </w:rPr>
        <w:t>条件与限制</w:t>
      </w:r>
      <w:bookmarkEnd w:id="7"/>
    </w:p>
    <w:p w14:paraId="5A8616F7" w14:textId="77777777" w:rsidR="00D35E35" w:rsidRPr="001F61D4" w:rsidRDefault="00D35E35" w:rsidP="00D35E35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项目将采用以下技术栈进行开发：</w:t>
      </w:r>
    </w:p>
    <w:p w14:paraId="652BF9C3" w14:textId="46DF6D10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96530">
        <w:t>后端：</w:t>
      </w:r>
      <w:r w:rsidRPr="00196530">
        <w:t>Django</w:t>
      </w:r>
      <w:r w:rsidRPr="00196530">
        <w:t>框架，</w:t>
      </w:r>
      <w:r w:rsidRPr="00196530">
        <w:t>Python</w:t>
      </w:r>
      <w:r w:rsidRPr="00196530">
        <w:t>脚本语言，</w:t>
      </w:r>
      <w:r w:rsidRPr="00196530">
        <w:t>SQLite</w:t>
      </w:r>
      <w:r w:rsidRPr="00196530">
        <w:t>数据库。</w:t>
      </w:r>
    </w:p>
    <w:p w14:paraId="6319AD97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96530">
        <w:t>前端：</w:t>
      </w:r>
      <w:r w:rsidRPr="00196530">
        <w:t>JavaScript</w:t>
      </w:r>
      <w:r w:rsidRPr="00196530">
        <w:t>，</w:t>
      </w:r>
      <w:r w:rsidRPr="00196530">
        <w:t>Pug</w:t>
      </w:r>
      <w:r w:rsidRPr="00196530">
        <w:t>模板引擎。</w:t>
      </w:r>
    </w:p>
    <w:p w14:paraId="176093BB" w14:textId="1A750D3D" w:rsidR="00D35E35" w:rsidRPr="008E68F7" w:rsidRDefault="00D35E35" w:rsidP="008E68F7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系统将支持所有主流</w:t>
      </w:r>
      <w:r w:rsidRPr="001F61D4">
        <w:rPr>
          <w:rFonts w:ascii="Times New Roman" w:hAnsi="Times New Roman"/>
          <w:kern w:val="2"/>
          <w:sz w:val="21"/>
          <w:lang w:eastAsia="zh-CN"/>
        </w:rPr>
        <w:t>Web</w:t>
      </w:r>
      <w:r w:rsidRPr="001F61D4">
        <w:rPr>
          <w:rFonts w:ascii="Times New Roman" w:hAnsi="Times New Roman"/>
          <w:kern w:val="2"/>
          <w:sz w:val="21"/>
          <w:lang w:eastAsia="zh-CN"/>
        </w:rPr>
        <w:t>浏览器，包括</w:t>
      </w:r>
      <w:r w:rsidRPr="001F61D4">
        <w:rPr>
          <w:rFonts w:ascii="Times New Roman" w:hAnsi="Times New Roman"/>
          <w:kern w:val="2"/>
          <w:sz w:val="21"/>
          <w:lang w:eastAsia="zh-CN"/>
        </w:rPr>
        <w:t>Chrome</w:t>
      </w:r>
      <w:r w:rsidRPr="001F61D4">
        <w:rPr>
          <w:rFonts w:ascii="Times New Roman" w:hAnsi="Times New Roman"/>
          <w:kern w:val="2"/>
          <w:sz w:val="21"/>
          <w:lang w:eastAsia="zh-CN"/>
        </w:rPr>
        <w:t>、</w:t>
      </w:r>
      <w:r w:rsidRPr="001F61D4">
        <w:rPr>
          <w:rFonts w:ascii="Times New Roman" w:hAnsi="Times New Roman"/>
          <w:kern w:val="2"/>
          <w:sz w:val="21"/>
          <w:lang w:eastAsia="zh-CN"/>
        </w:rPr>
        <w:t>Edge</w:t>
      </w:r>
      <w:r w:rsidRPr="001F61D4">
        <w:rPr>
          <w:rFonts w:ascii="Times New Roman" w:hAnsi="Times New Roman"/>
          <w:kern w:val="2"/>
          <w:sz w:val="21"/>
          <w:lang w:eastAsia="zh-CN"/>
        </w:rPr>
        <w:t>等，确保用户无论使用何种设备都能获得一致的学习体验。</w:t>
      </w:r>
    </w:p>
    <w:p w14:paraId="30DD430B" w14:textId="77777777" w:rsidR="002D6AAF" w:rsidRDefault="002D6AAF">
      <w:pPr>
        <w:pStyle w:val="2"/>
      </w:pPr>
      <w:bookmarkStart w:id="8" w:name="_Toc170572965"/>
      <w:r>
        <w:rPr>
          <w:rFonts w:hint="eastAsia"/>
        </w:rPr>
        <w:t>2.3</w:t>
      </w:r>
      <w:r>
        <w:rPr>
          <w:rFonts w:hint="eastAsia"/>
        </w:rPr>
        <w:t>产品</w:t>
      </w:r>
      <w:bookmarkEnd w:id="8"/>
    </w:p>
    <w:p w14:paraId="3361C694" w14:textId="77777777" w:rsidR="002D6AAF" w:rsidRDefault="002D6AAF">
      <w:pPr>
        <w:pStyle w:val="3"/>
        <w:rPr>
          <w:sz w:val="24"/>
        </w:rPr>
      </w:pPr>
      <w:r>
        <w:rPr>
          <w:rFonts w:hint="eastAsia"/>
          <w:sz w:val="24"/>
        </w:rPr>
        <w:t>2.3.1</w:t>
      </w:r>
      <w:r>
        <w:rPr>
          <w:rFonts w:hint="eastAsia"/>
          <w:sz w:val="24"/>
        </w:rPr>
        <w:t>程序</w:t>
      </w:r>
    </w:p>
    <w:p w14:paraId="151A05C5" w14:textId="42727D37" w:rsidR="00D35E35" w:rsidRDefault="00D35E35">
      <w:r w:rsidRPr="00196530">
        <w:t>完整的</w:t>
      </w:r>
      <w:r w:rsidRPr="00196530">
        <w:t>“</w:t>
      </w:r>
      <w:r w:rsidRPr="00196530">
        <w:t>多背单词系统</w:t>
      </w:r>
      <w:r w:rsidRPr="00196530">
        <w:t>”Web</w:t>
      </w:r>
      <w:r w:rsidRPr="00196530">
        <w:t>应用，包含前后端代码及数据库。</w:t>
      </w:r>
    </w:p>
    <w:p w14:paraId="673C769F" w14:textId="77777777" w:rsidR="002D6AAF" w:rsidRDefault="002D6AAF">
      <w:pPr>
        <w:pStyle w:val="3"/>
        <w:rPr>
          <w:sz w:val="24"/>
        </w:rPr>
      </w:pPr>
      <w:r>
        <w:rPr>
          <w:rFonts w:hint="eastAsia"/>
          <w:sz w:val="24"/>
        </w:rPr>
        <w:t>2.3.2</w:t>
      </w:r>
      <w:r>
        <w:rPr>
          <w:rFonts w:hint="eastAsia"/>
          <w:sz w:val="24"/>
        </w:rPr>
        <w:t>文档</w:t>
      </w:r>
    </w:p>
    <w:p w14:paraId="152ADB9F" w14:textId="1066AD8F" w:rsidR="0078743E" w:rsidRPr="0078743E" w:rsidRDefault="0078743E">
      <w:r w:rsidRPr="0078743E">
        <w:rPr>
          <w:rFonts w:hint="eastAsia"/>
        </w:rPr>
        <w:t>项目开发计划，需求规格说明，软件设计说明，项目开发记录，测试计划，用户操作手册</w:t>
      </w:r>
    </w:p>
    <w:p w14:paraId="280E3E57" w14:textId="77777777" w:rsidR="002D6AAF" w:rsidRDefault="002D6AAF">
      <w:pPr>
        <w:pStyle w:val="2"/>
      </w:pPr>
      <w:bookmarkStart w:id="9" w:name="_Toc170572966"/>
      <w:r>
        <w:rPr>
          <w:rFonts w:hint="eastAsia"/>
        </w:rPr>
        <w:t>2.4</w:t>
      </w:r>
      <w:r>
        <w:rPr>
          <w:rFonts w:hint="eastAsia"/>
        </w:rPr>
        <w:t>运行环境</w:t>
      </w:r>
      <w:bookmarkEnd w:id="9"/>
    </w:p>
    <w:p w14:paraId="5F11CD8C" w14:textId="61AD6940" w:rsidR="00D35E35" w:rsidRPr="008E68F7" w:rsidRDefault="00D35E35" w:rsidP="008E68F7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系统无特殊硬件要求，适用于所有安装有现代</w:t>
      </w:r>
      <w:r w:rsidRPr="001F61D4">
        <w:rPr>
          <w:rFonts w:ascii="Times New Roman" w:hAnsi="Times New Roman"/>
          <w:kern w:val="2"/>
          <w:sz w:val="21"/>
          <w:lang w:eastAsia="zh-CN"/>
        </w:rPr>
        <w:t>Web</w:t>
      </w:r>
      <w:r w:rsidRPr="001F61D4">
        <w:rPr>
          <w:rFonts w:ascii="Times New Roman" w:hAnsi="Times New Roman"/>
          <w:kern w:val="2"/>
          <w:sz w:val="21"/>
          <w:lang w:eastAsia="zh-CN"/>
        </w:rPr>
        <w:t>浏览器的设备。</w:t>
      </w:r>
    </w:p>
    <w:p w14:paraId="7F8601A0" w14:textId="77777777" w:rsidR="002D6AAF" w:rsidRDefault="002D6AAF">
      <w:pPr>
        <w:pStyle w:val="2"/>
      </w:pPr>
      <w:bookmarkStart w:id="10" w:name="_Toc170572967"/>
      <w:r>
        <w:rPr>
          <w:rFonts w:hint="eastAsia"/>
        </w:rPr>
        <w:t>2.5</w:t>
      </w:r>
      <w:r>
        <w:rPr>
          <w:rFonts w:hint="eastAsia"/>
        </w:rPr>
        <w:t>服务</w:t>
      </w:r>
      <w:bookmarkEnd w:id="10"/>
    </w:p>
    <w:p w14:paraId="4E5B87B0" w14:textId="77777777" w:rsidR="00D35E35" w:rsidRPr="001F61D4" w:rsidRDefault="00D35E35" w:rsidP="00D35E35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我们将提供以下服务：</w:t>
      </w:r>
    </w:p>
    <w:p w14:paraId="287150FE" w14:textId="77777777" w:rsidR="00D35E35" w:rsidRPr="00196530" w:rsidRDefault="00D35E35" w:rsidP="00D35E35">
      <w:pPr>
        <w:widowControl/>
        <w:numPr>
          <w:ilvl w:val="0"/>
          <w:numId w:val="22"/>
        </w:numPr>
        <w:spacing w:after="200"/>
        <w:jc w:val="left"/>
      </w:pPr>
      <w:r w:rsidRPr="00196530">
        <w:t>软件维护和更新，确保系统稳定运行。</w:t>
      </w:r>
    </w:p>
    <w:p w14:paraId="1B1B9151" w14:textId="55F5D81D" w:rsidR="00D35E35" w:rsidRPr="00D35E35" w:rsidRDefault="00D35E35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lastRenderedPageBreak/>
        <w:t>用户反馈收集，定期优化用户体验。</w:t>
      </w:r>
    </w:p>
    <w:p w14:paraId="3F7EA6F5" w14:textId="5370A295" w:rsidR="002D6AAF" w:rsidRDefault="002D6AAF">
      <w:pPr>
        <w:pStyle w:val="2"/>
      </w:pPr>
      <w:bookmarkStart w:id="11" w:name="_Toc170572968"/>
      <w:r>
        <w:rPr>
          <w:rFonts w:hint="eastAsia"/>
        </w:rPr>
        <w:t>2.6</w:t>
      </w:r>
      <w:r>
        <w:rPr>
          <w:rFonts w:hint="eastAsia"/>
        </w:rPr>
        <w:t>验收标准</w:t>
      </w:r>
      <w:bookmarkEnd w:id="11"/>
    </w:p>
    <w:p w14:paraId="261E23E3" w14:textId="77777777" w:rsidR="001F61D4" w:rsidRPr="00196530" w:rsidRDefault="001F61D4" w:rsidP="001F61D4">
      <w:pPr>
        <w:pStyle w:val="FirstParagraph"/>
        <w:rPr>
          <w:lang w:eastAsia="zh-CN"/>
        </w:rPr>
      </w:pPr>
      <w:r w:rsidRPr="00196530">
        <w:rPr>
          <w:lang w:eastAsia="zh-CN"/>
        </w:rPr>
        <w:t>系统将根据以下标准进行验收：</w:t>
      </w:r>
    </w:p>
    <w:p w14:paraId="6D537C93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用户界面友好，操作流程简洁。</w:t>
      </w:r>
    </w:p>
    <w:p w14:paraId="36DF0DB0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所有功能正常运行，无重大</w:t>
      </w:r>
      <w:r w:rsidRPr="00196530">
        <w:t>bug</w:t>
      </w:r>
      <w:r w:rsidRPr="00196530">
        <w:t>。</w:t>
      </w:r>
    </w:p>
    <w:p w14:paraId="78D7D7DF" w14:textId="27D6E4A5" w:rsidR="002D6AAF" w:rsidRDefault="001F61D4" w:rsidP="0078743E">
      <w:pPr>
        <w:widowControl/>
        <w:numPr>
          <w:ilvl w:val="0"/>
          <w:numId w:val="22"/>
        </w:numPr>
        <w:spacing w:after="200"/>
        <w:jc w:val="left"/>
      </w:pPr>
      <w:r w:rsidRPr="00196530">
        <w:t>用户反馈积极，满足学习需求。</w:t>
      </w:r>
    </w:p>
    <w:p w14:paraId="0B81822C" w14:textId="77777777" w:rsidR="002D6AAF" w:rsidRDefault="002D6AAF">
      <w:pPr>
        <w:pStyle w:val="1"/>
      </w:pPr>
      <w:bookmarkStart w:id="12" w:name="_Toc170572969"/>
      <w:r>
        <w:rPr>
          <w:rFonts w:hint="eastAsia"/>
        </w:rPr>
        <w:t>3</w:t>
      </w:r>
      <w:r>
        <w:rPr>
          <w:rFonts w:hint="eastAsia"/>
        </w:rPr>
        <w:t>．实施计划</w:t>
      </w:r>
      <w:bookmarkEnd w:id="12"/>
    </w:p>
    <w:p w14:paraId="026B84B7" w14:textId="77777777" w:rsidR="002D6AAF" w:rsidRDefault="002D6AAF">
      <w:pPr>
        <w:pStyle w:val="2"/>
      </w:pPr>
      <w:bookmarkStart w:id="13" w:name="_Toc170572970"/>
      <w:r>
        <w:rPr>
          <w:rFonts w:hint="eastAsia"/>
        </w:rPr>
        <w:t>3.1</w:t>
      </w:r>
      <w:r>
        <w:rPr>
          <w:rFonts w:hint="eastAsia"/>
        </w:rPr>
        <w:t>任务分解</w:t>
      </w:r>
      <w:bookmarkEnd w:id="13"/>
    </w:p>
    <w:p w14:paraId="21B9A597" w14:textId="77777777" w:rsidR="001F61D4" w:rsidRPr="001F61D4" w:rsidRDefault="001F61D4" w:rsidP="001F61D4">
      <w:pPr>
        <w:pStyle w:val="FirstParagraph"/>
        <w:rPr>
          <w:rFonts w:ascii="Times New Roman" w:hAnsi="Times New Roman"/>
          <w:kern w:val="2"/>
          <w:sz w:val="21"/>
          <w:lang w:eastAsia="zh-CN"/>
        </w:rPr>
      </w:pPr>
      <w:r w:rsidRPr="001F61D4">
        <w:rPr>
          <w:rFonts w:ascii="Times New Roman" w:hAnsi="Times New Roman"/>
          <w:kern w:val="2"/>
          <w:sz w:val="21"/>
          <w:lang w:eastAsia="zh-CN"/>
        </w:rPr>
        <w:t>实施计划将分为以下关键任务：</w:t>
      </w:r>
    </w:p>
    <w:p w14:paraId="6A12626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项目启动</w:t>
      </w:r>
      <w:r w:rsidRPr="00196530">
        <w:t>：组建团队，分配角色和职责，明确项目目标和里程碑。</w:t>
      </w:r>
    </w:p>
    <w:p w14:paraId="5E55ED5F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需求收集与分析</w:t>
      </w:r>
      <w:r w:rsidRPr="00196530">
        <w:t>：与利益相关者沟通，收集用户需求，确定功能需求和非功能需求。</w:t>
      </w:r>
    </w:p>
    <w:p w14:paraId="21803B31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需求规格说明文档编写</w:t>
      </w:r>
      <w:r w:rsidRPr="00196530">
        <w:t>：详细记录需求收集结果，形成需求规格说明书。</w:t>
      </w:r>
    </w:p>
    <w:p w14:paraId="4F6B8CEF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软件设计</w:t>
      </w:r>
      <w:r w:rsidRPr="00196530">
        <w:t>：包括系统架构设计、数据库设计、</w:t>
      </w:r>
      <w:r w:rsidRPr="00196530">
        <w:t>API</w:t>
      </w:r>
      <w:r w:rsidRPr="00196530">
        <w:t>设计以及前端界面设计。</w:t>
      </w:r>
    </w:p>
    <w:p w14:paraId="6C0A8743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软件设计说明文档编写</w:t>
      </w:r>
      <w:r w:rsidRPr="00196530">
        <w:t>：记录设计决策和详细设计，为开发提供指导。</w:t>
      </w:r>
    </w:p>
    <w:p w14:paraId="6AF3F865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前端开发</w:t>
      </w:r>
      <w:r w:rsidRPr="00196530">
        <w:t>：根据设计说明实现用户界面和交互逻辑。</w:t>
      </w:r>
    </w:p>
    <w:p w14:paraId="2C8D19A1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后端开发</w:t>
      </w:r>
      <w:r w:rsidRPr="00196530">
        <w:t>：构建服务器、数据库和应用程序逻辑。</w:t>
      </w:r>
    </w:p>
    <w:p w14:paraId="3C1CEE5C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数据库初始化</w:t>
      </w:r>
      <w:r w:rsidRPr="00196530">
        <w:t>：设置数据库架构，准备初始数据和测试数据。</w:t>
      </w:r>
    </w:p>
    <w:p w14:paraId="3CF1141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集成测试</w:t>
      </w:r>
      <w:r w:rsidRPr="00196530">
        <w:t>：各模块协同工作的测试，确保系统整体功能正确。</w:t>
      </w:r>
    </w:p>
    <w:p w14:paraId="079C99F0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软件测试计划和分析报告</w:t>
      </w:r>
      <w:r w:rsidRPr="00196530">
        <w:t>：制定测试计划，执行测试用例，记录测试结果和分析。</w:t>
      </w:r>
    </w:p>
    <w:p w14:paraId="1DCA4F0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用户文档编写</w:t>
      </w:r>
      <w:r w:rsidRPr="00196530">
        <w:t>：包括使用说明、</w:t>
      </w:r>
      <w:r w:rsidRPr="00196530">
        <w:t>FAQ</w:t>
      </w:r>
      <w:r w:rsidRPr="00196530">
        <w:t>和在线帮助文档。</w:t>
      </w:r>
    </w:p>
    <w:p w14:paraId="754673EA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系统部署</w:t>
      </w:r>
      <w:r w:rsidRPr="00196530">
        <w:t>：将系统部署到服务器，配置运行环境。</w:t>
      </w:r>
    </w:p>
    <w:p w14:paraId="2AD9D6F0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上线准备</w:t>
      </w:r>
      <w:r w:rsidRPr="00196530">
        <w:t>：进行上线前的最终检查和准备。</w:t>
      </w:r>
    </w:p>
    <w:p w14:paraId="021783A4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系统上线</w:t>
      </w:r>
      <w:r w:rsidRPr="00196530">
        <w:t>：正式发布系统供用户使用。</w:t>
      </w:r>
    </w:p>
    <w:p w14:paraId="538EA0BF" w14:textId="2303BA69" w:rsidR="001F61D4" w:rsidRPr="001F61D4" w:rsidRDefault="001F61D4" w:rsidP="008E68F7">
      <w:pPr>
        <w:widowControl/>
        <w:numPr>
          <w:ilvl w:val="0"/>
          <w:numId w:val="22"/>
        </w:numPr>
        <w:spacing w:after="200"/>
        <w:jc w:val="left"/>
      </w:pPr>
      <w:r w:rsidRPr="001F61D4">
        <w:t>项目总结</w:t>
      </w:r>
      <w:r w:rsidRPr="00196530">
        <w:t>：评估项目成果，总结经验教训，准备项目闭环。</w:t>
      </w:r>
    </w:p>
    <w:p w14:paraId="3012519F" w14:textId="77777777" w:rsidR="002D6AAF" w:rsidRDefault="002D6AAF">
      <w:pPr>
        <w:pStyle w:val="2"/>
      </w:pPr>
      <w:bookmarkStart w:id="14" w:name="_Toc170572971"/>
      <w:r>
        <w:rPr>
          <w:rFonts w:hint="eastAsia"/>
        </w:rPr>
        <w:lastRenderedPageBreak/>
        <w:t>3.2</w:t>
      </w:r>
      <w:r>
        <w:rPr>
          <w:rFonts w:hint="eastAsia"/>
        </w:rPr>
        <w:t>进度</w:t>
      </w:r>
      <w:bookmarkEnd w:id="14"/>
    </w:p>
    <w:p w14:paraId="0ED699C1" w14:textId="16465E80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项目启动与分工：</w:t>
      </w:r>
      <w:r w:rsidRPr="00196530">
        <w:t>2024-0</w:t>
      </w:r>
      <w:r w:rsidR="00392C6C">
        <w:t>3</w:t>
      </w:r>
      <w:r w:rsidRPr="00196530">
        <w:t>-</w:t>
      </w:r>
      <w:r w:rsidR="00392C6C">
        <w:t>01</w:t>
      </w:r>
    </w:p>
    <w:p w14:paraId="59D53869" w14:textId="63CCBD0D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需求收集与分析完成：</w:t>
      </w:r>
      <w:r w:rsidRPr="00196530">
        <w:t>2024-0</w:t>
      </w:r>
      <w:r w:rsidR="00392C6C">
        <w:t>4</w:t>
      </w:r>
      <w:r w:rsidRPr="00196530">
        <w:t>-01</w:t>
      </w:r>
    </w:p>
    <w:p w14:paraId="63E1EFEE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需求规格说明文档、软件设计说明文档完成：</w:t>
      </w:r>
      <w:r w:rsidRPr="00196530">
        <w:t>2024-07-01</w:t>
      </w:r>
    </w:p>
    <w:p w14:paraId="6DBE6ADB" w14:textId="258E783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数据库设计与</w:t>
      </w:r>
      <w:r w:rsidRPr="00196530">
        <w:t>API</w:t>
      </w:r>
      <w:r w:rsidRPr="00196530">
        <w:t>设计完成：</w:t>
      </w:r>
      <w:r w:rsidRPr="00196530">
        <w:t>2024-07-</w:t>
      </w:r>
      <w:r w:rsidR="009C4CDB">
        <w:t>10</w:t>
      </w:r>
    </w:p>
    <w:p w14:paraId="3D1634E4" w14:textId="51E97F29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前端页面开发：</w:t>
      </w:r>
      <w:r w:rsidRPr="00196530">
        <w:t>2024-06-28</w:t>
      </w:r>
      <w:r w:rsidRPr="00196530">
        <w:t>至</w:t>
      </w:r>
      <w:r w:rsidRPr="00196530">
        <w:t>2024-07-</w:t>
      </w:r>
      <w:r w:rsidR="00F54053">
        <w:t>12</w:t>
      </w:r>
    </w:p>
    <w:p w14:paraId="17F7E6DF" w14:textId="368D5D5C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后端服务开发：</w:t>
      </w:r>
      <w:r w:rsidRPr="00196530">
        <w:t>2024-06-28</w:t>
      </w:r>
      <w:r w:rsidRPr="00196530">
        <w:t>至</w:t>
      </w:r>
      <w:r w:rsidRPr="00196530">
        <w:t>2024-07-</w:t>
      </w:r>
      <w:r w:rsidR="00F54053">
        <w:t>12</w:t>
      </w:r>
    </w:p>
    <w:p w14:paraId="1C60BCE6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软件测试计划和分析报告：</w:t>
      </w:r>
      <w:r w:rsidRPr="00196530">
        <w:t>2024-07-08</w:t>
      </w:r>
    </w:p>
    <w:p w14:paraId="463B8CC2" w14:textId="5561F2DE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集成测试与问题修复：</w:t>
      </w:r>
      <w:r w:rsidRPr="00196530">
        <w:t>2024-07-09</w:t>
      </w:r>
      <w:r w:rsidRPr="00196530">
        <w:t>至</w:t>
      </w:r>
      <w:r w:rsidRPr="00196530">
        <w:t>2024-07-1</w:t>
      </w:r>
      <w:r w:rsidR="00A85EFB">
        <w:t>4</w:t>
      </w:r>
    </w:p>
    <w:p w14:paraId="7593DA12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用户文档完成：</w:t>
      </w:r>
      <w:r w:rsidRPr="00196530">
        <w:t>2024-07-13</w:t>
      </w:r>
    </w:p>
    <w:p w14:paraId="4421DE73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t>系统部署上线：</w:t>
      </w:r>
      <w:r w:rsidRPr="00196530">
        <w:t>2024-07-15</w:t>
      </w:r>
    </w:p>
    <w:p w14:paraId="2BC0645A" w14:textId="479FBE29" w:rsidR="001F61D4" w:rsidRDefault="001F61D4" w:rsidP="008E68F7">
      <w:pPr>
        <w:widowControl/>
        <w:numPr>
          <w:ilvl w:val="0"/>
          <w:numId w:val="22"/>
        </w:numPr>
        <w:spacing w:after="200"/>
        <w:jc w:val="left"/>
      </w:pPr>
      <w:r w:rsidRPr="00196530">
        <w:t>项目总结：</w:t>
      </w:r>
      <w:r w:rsidRPr="00196530">
        <w:t>2024-07-15</w:t>
      </w:r>
    </w:p>
    <w:p w14:paraId="17B8CCA5" w14:textId="77777777" w:rsidR="002D6AAF" w:rsidRDefault="002D6AAF">
      <w:pPr>
        <w:pStyle w:val="2"/>
      </w:pPr>
      <w:bookmarkStart w:id="15" w:name="_Toc170572972"/>
      <w:r>
        <w:rPr>
          <w:rFonts w:hint="eastAsia"/>
        </w:rPr>
        <w:t>3.3</w:t>
      </w:r>
      <w:r>
        <w:rPr>
          <w:rFonts w:hint="eastAsia"/>
        </w:rPr>
        <w:t>预算</w:t>
      </w:r>
      <w:bookmarkEnd w:id="15"/>
    </w:p>
    <w:p w14:paraId="6DFF79A2" w14:textId="7591896C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rPr>
          <w:b/>
          <w:bCs/>
        </w:rPr>
        <w:t>人力成本</w:t>
      </w:r>
      <w:r w:rsidRPr="00196530">
        <w:t>：</w:t>
      </w:r>
      <w:r w:rsidR="0027689A">
        <w:rPr>
          <w:rFonts w:hint="eastAsia"/>
        </w:rPr>
        <w:t>4</w:t>
      </w:r>
      <w:r w:rsidR="0027689A">
        <w:rPr>
          <w:rFonts w:hint="eastAsia"/>
        </w:rPr>
        <w:t>名</w:t>
      </w:r>
      <w:r w:rsidRPr="00196530">
        <w:t>团队成员的</w:t>
      </w:r>
      <w:r w:rsidR="0027689A">
        <w:rPr>
          <w:rFonts w:hint="eastAsia"/>
        </w:rPr>
        <w:t>开发</w:t>
      </w:r>
      <w:r w:rsidRPr="00196530">
        <w:t>投入时间。</w:t>
      </w:r>
    </w:p>
    <w:p w14:paraId="7CEA27BF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96530">
        <w:rPr>
          <w:b/>
          <w:bCs/>
        </w:rPr>
        <w:t>硬件成本</w:t>
      </w:r>
      <w:r w:rsidRPr="00196530">
        <w:t>：服务器和硬件设备的费用。</w:t>
      </w:r>
    </w:p>
    <w:p w14:paraId="278F8A9E" w14:textId="20449ECD" w:rsidR="002D6AAF" w:rsidRPr="001F61D4" w:rsidRDefault="001F61D4" w:rsidP="008E68F7">
      <w:pPr>
        <w:widowControl/>
        <w:numPr>
          <w:ilvl w:val="0"/>
          <w:numId w:val="22"/>
        </w:numPr>
        <w:spacing w:after="200"/>
        <w:jc w:val="left"/>
      </w:pPr>
      <w:r w:rsidRPr="00196530">
        <w:rPr>
          <w:b/>
          <w:bCs/>
        </w:rPr>
        <w:t>运营成本</w:t>
      </w:r>
      <w:r w:rsidRPr="00196530">
        <w:t>：包括系统维护、用户支持和项目日常运营的费用。</w:t>
      </w:r>
    </w:p>
    <w:p w14:paraId="48C59D79" w14:textId="77777777" w:rsidR="002D6AAF" w:rsidRDefault="002D6AAF">
      <w:pPr>
        <w:pStyle w:val="2"/>
      </w:pPr>
      <w:bookmarkStart w:id="16" w:name="_Toc170572973"/>
      <w:r>
        <w:rPr>
          <w:rFonts w:hint="eastAsia"/>
        </w:rPr>
        <w:t>3.4</w:t>
      </w:r>
      <w:r>
        <w:rPr>
          <w:rFonts w:hint="eastAsia"/>
        </w:rPr>
        <w:t>关键问题</w:t>
      </w:r>
      <w:bookmarkEnd w:id="16"/>
    </w:p>
    <w:p w14:paraId="1B5C7A27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技术选型</w:t>
      </w:r>
      <w:r w:rsidRPr="00196530">
        <w:t>：确保技术栈的合理性，避免技术债务。</w:t>
      </w:r>
    </w:p>
    <w:p w14:paraId="45C6F5B2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用户体验</w:t>
      </w:r>
      <w:r w:rsidRPr="00196530">
        <w:t>：持续收集用户反馈，优化交互设计。</w:t>
      </w:r>
    </w:p>
    <w:p w14:paraId="7CCC8B19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性能优化</w:t>
      </w:r>
      <w:r w:rsidRPr="00196530">
        <w:t>：确保系统响应迅速，处理高并发请求。</w:t>
      </w:r>
    </w:p>
    <w:p w14:paraId="4E012B54" w14:textId="77777777" w:rsidR="001F61D4" w:rsidRPr="00196530" w:rsidRDefault="001F61D4" w:rsidP="001F61D4">
      <w:pPr>
        <w:widowControl/>
        <w:numPr>
          <w:ilvl w:val="0"/>
          <w:numId w:val="22"/>
        </w:numPr>
        <w:spacing w:after="200"/>
        <w:jc w:val="left"/>
      </w:pPr>
      <w:r w:rsidRPr="001F61D4">
        <w:t>数据安全</w:t>
      </w:r>
      <w:r w:rsidRPr="00196530">
        <w:t>：实施数据加密和安全措施，保护用户数据。</w:t>
      </w:r>
    </w:p>
    <w:p w14:paraId="35928D4E" w14:textId="29C01ABC" w:rsidR="001F61D4" w:rsidRPr="001F61D4" w:rsidRDefault="001F61D4" w:rsidP="008E68F7">
      <w:pPr>
        <w:widowControl/>
        <w:numPr>
          <w:ilvl w:val="0"/>
          <w:numId w:val="22"/>
        </w:numPr>
        <w:spacing w:after="200"/>
        <w:jc w:val="left"/>
      </w:pPr>
      <w:r w:rsidRPr="001F61D4">
        <w:t>跨浏览器兼容性</w:t>
      </w:r>
      <w:r w:rsidRPr="00196530">
        <w:t>：确保系统在不同浏览器上的一致性。</w:t>
      </w:r>
    </w:p>
    <w:p w14:paraId="01BB01F6" w14:textId="0F6C4886" w:rsidR="00790679" w:rsidRDefault="002D6AAF" w:rsidP="001F61D4">
      <w:pPr>
        <w:pStyle w:val="1"/>
      </w:pPr>
      <w:bookmarkStart w:id="17" w:name="_Toc170572974"/>
      <w:r>
        <w:rPr>
          <w:rFonts w:hint="eastAsia"/>
        </w:rPr>
        <w:lastRenderedPageBreak/>
        <w:t>4</w:t>
      </w:r>
      <w:r>
        <w:rPr>
          <w:rFonts w:hint="eastAsia"/>
        </w:rPr>
        <w:t>．人员组织及分工</w:t>
      </w:r>
      <w:bookmarkEnd w:id="17"/>
    </w:p>
    <w:tbl>
      <w:tblPr>
        <w:tblW w:w="3768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77"/>
        <w:gridCol w:w="3624"/>
        <w:gridCol w:w="1121"/>
      </w:tblGrid>
      <w:tr w:rsidR="00D858B6" w:rsidRPr="00196530" w14:paraId="5BC09299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  <w:vAlign w:val="bottom"/>
          </w:tcPr>
          <w:p w14:paraId="37FF0D4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角色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EAC5DB7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职责描述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5940CEC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人</w:t>
            </w:r>
          </w:p>
        </w:tc>
      </w:tr>
      <w:tr w:rsidR="00D858B6" w:rsidRPr="00196530" w14:paraId="31A1FEFD" w14:textId="77777777">
        <w:trPr>
          <w:trHeight w:val="436"/>
          <w:jc w:val="center"/>
        </w:trPr>
        <w:tc>
          <w:tcPr>
            <w:tcW w:w="0" w:type="auto"/>
            <w:shd w:val="clear" w:color="auto" w:fill="auto"/>
          </w:tcPr>
          <w:p w14:paraId="05C4E1C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项目经理</w:t>
            </w:r>
          </w:p>
        </w:tc>
        <w:tc>
          <w:tcPr>
            <w:tcW w:w="0" w:type="auto"/>
            <w:shd w:val="clear" w:color="auto" w:fill="auto"/>
          </w:tcPr>
          <w:p w14:paraId="6D1591B6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项目整体规划和管理</w:t>
            </w:r>
          </w:p>
        </w:tc>
        <w:tc>
          <w:tcPr>
            <w:tcW w:w="0" w:type="auto"/>
            <w:shd w:val="clear" w:color="auto" w:fill="auto"/>
          </w:tcPr>
          <w:p w14:paraId="6F83E2D5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陈冠宇</w:t>
            </w:r>
          </w:p>
        </w:tc>
      </w:tr>
      <w:tr w:rsidR="00D858B6" w:rsidRPr="00196530" w14:paraId="06FC1814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</w:tcPr>
          <w:p w14:paraId="2EC0024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前端开发</w:t>
            </w:r>
          </w:p>
        </w:tc>
        <w:tc>
          <w:tcPr>
            <w:tcW w:w="0" w:type="auto"/>
            <w:shd w:val="clear" w:color="auto" w:fill="auto"/>
          </w:tcPr>
          <w:p w14:paraId="1723695B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前端页面和交互实现</w:t>
            </w:r>
          </w:p>
        </w:tc>
        <w:tc>
          <w:tcPr>
            <w:tcW w:w="0" w:type="auto"/>
            <w:shd w:val="clear" w:color="auto" w:fill="auto"/>
          </w:tcPr>
          <w:p w14:paraId="448D978F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陈冠宇</w:t>
            </w:r>
          </w:p>
        </w:tc>
      </w:tr>
      <w:tr w:rsidR="00D858B6" w:rsidRPr="00196530" w14:paraId="4093ADD9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</w:tcPr>
          <w:p w14:paraId="1034638D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后端开发</w:t>
            </w:r>
          </w:p>
        </w:tc>
        <w:tc>
          <w:tcPr>
            <w:tcW w:w="0" w:type="auto"/>
            <w:shd w:val="clear" w:color="auto" w:fill="auto"/>
          </w:tcPr>
          <w:p w14:paraId="44DBD91C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后端逻辑和服务开发</w:t>
            </w:r>
          </w:p>
        </w:tc>
        <w:tc>
          <w:tcPr>
            <w:tcW w:w="0" w:type="auto"/>
            <w:shd w:val="clear" w:color="auto" w:fill="auto"/>
          </w:tcPr>
          <w:p w14:paraId="4124EC8D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王逸远</w:t>
            </w:r>
          </w:p>
        </w:tc>
      </w:tr>
      <w:tr w:rsidR="00D858B6" w:rsidRPr="00196530" w14:paraId="0252781F" w14:textId="77777777">
        <w:trPr>
          <w:trHeight w:val="436"/>
          <w:jc w:val="center"/>
        </w:trPr>
        <w:tc>
          <w:tcPr>
            <w:tcW w:w="0" w:type="auto"/>
            <w:shd w:val="clear" w:color="auto" w:fill="auto"/>
          </w:tcPr>
          <w:p w14:paraId="7C812263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数据库管理</w:t>
            </w:r>
          </w:p>
        </w:tc>
        <w:tc>
          <w:tcPr>
            <w:tcW w:w="0" w:type="auto"/>
            <w:shd w:val="clear" w:color="auto" w:fill="auto"/>
          </w:tcPr>
          <w:p w14:paraId="011137E4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数据库设计和数据维护</w:t>
            </w:r>
          </w:p>
        </w:tc>
        <w:tc>
          <w:tcPr>
            <w:tcW w:w="0" w:type="auto"/>
            <w:shd w:val="clear" w:color="auto" w:fill="auto"/>
          </w:tcPr>
          <w:p w14:paraId="0C99C620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王佳程</w:t>
            </w:r>
          </w:p>
        </w:tc>
      </w:tr>
      <w:tr w:rsidR="00D858B6" w:rsidRPr="00196530" w14:paraId="5BD5118D" w14:textId="77777777">
        <w:trPr>
          <w:trHeight w:val="448"/>
          <w:jc w:val="center"/>
        </w:trPr>
        <w:tc>
          <w:tcPr>
            <w:tcW w:w="0" w:type="auto"/>
            <w:shd w:val="clear" w:color="auto" w:fill="auto"/>
          </w:tcPr>
          <w:p w14:paraId="30D6E89C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测试工程师</w:t>
            </w:r>
          </w:p>
        </w:tc>
        <w:tc>
          <w:tcPr>
            <w:tcW w:w="0" w:type="auto"/>
            <w:shd w:val="clear" w:color="auto" w:fill="auto"/>
          </w:tcPr>
          <w:p w14:paraId="3FA6725E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负责系统测试和质量保证</w:t>
            </w:r>
          </w:p>
        </w:tc>
        <w:tc>
          <w:tcPr>
            <w:tcW w:w="0" w:type="auto"/>
            <w:shd w:val="clear" w:color="auto" w:fill="auto"/>
          </w:tcPr>
          <w:p w14:paraId="6F7E5022" w14:textId="77777777" w:rsidR="001F61D4" w:rsidRDefault="001F61D4">
            <w:pPr>
              <w:pStyle w:val="Compact"/>
              <w:jc w:val="center"/>
              <w:rPr>
                <w:rFonts w:ascii="Times New Roman" w:hAnsi="Times New Roman"/>
                <w:kern w:val="2"/>
                <w:sz w:val="21"/>
                <w:lang w:eastAsia="zh-CN"/>
              </w:rPr>
            </w:pPr>
            <w:r>
              <w:rPr>
                <w:rFonts w:ascii="Times New Roman" w:hAnsi="Times New Roman"/>
                <w:kern w:val="2"/>
                <w:sz w:val="21"/>
                <w:lang w:eastAsia="zh-CN"/>
              </w:rPr>
              <w:t>翁天佑</w:t>
            </w:r>
          </w:p>
        </w:tc>
      </w:tr>
    </w:tbl>
    <w:p w14:paraId="2132E16E" w14:textId="77777777" w:rsidR="001F61D4" w:rsidRPr="00790679" w:rsidRDefault="001F61D4" w:rsidP="00790679"/>
    <w:p w14:paraId="7E46EF90" w14:textId="77777777" w:rsidR="002D6AAF" w:rsidRDefault="002D6AAF">
      <w:pPr>
        <w:pStyle w:val="1"/>
      </w:pPr>
      <w:bookmarkStart w:id="18" w:name="_Toc170572975"/>
      <w:r>
        <w:rPr>
          <w:rFonts w:hint="eastAsia"/>
        </w:rPr>
        <w:t>5</w:t>
      </w:r>
      <w:r>
        <w:rPr>
          <w:rFonts w:hint="eastAsia"/>
        </w:rPr>
        <w:t>．交付期限</w:t>
      </w:r>
      <w:bookmarkEnd w:id="18"/>
    </w:p>
    <w:p w14:paraId="2B8D8AF6" w14:textId="77777777" w:rsidR="001F61D4" w:rsidRDefault="001F61D4" w:rsidP="001F61D4"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项目开发计划、需求规格说明、软件设计说明：</w:t>
      </w:r>
      <w:r>
        <w:rPr>
          <w:rFonts w:hint="eastAsia"/>
        </w:rPr>
        <w:t>2024-07-01</w:t>
      </w:r>
    </w:p>
    <w:p w14:paraId="7018CCB1" w14:textId="77777777" w:rsidR="001F61D4" w:rsidRDefault="001F61D4" w:rsidP="001F61D4"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软件测试计划和分析报告，系统模块功能演示：</w:t>
      </w:r>
      <w:r>
        <w:rPr>
          <w:rFonts w:hint="eastAsia"/>
        </w:rPr>
        <w:t>2024-07-08</w:t>
      </w:r>
    </w:p>
    <w:p w14:paraId="02718D87" w14:textId="77777777" w:rsidR="001F61D4" w:rsidRDefault="001F61D4" w:rsidP="001F61D4"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完成全部软件开发：</w:t>
      </w:r>
      <w:r>
        <w:rPr>
          <w:rFonts w:hint="eastAsia"/>
        </w:rPr>
        <w:t>2024-07-15</w:t>
      </w:r>
    </w:p>
    <w:p w14:paraId="594F24D2" w14:textId="77777777" w:rsidR="001F61D4" w:rsidRDefault="001F61D4" w:rsidP="001F61D4"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系统部署上线：</w:t>
      </w:r>
      <w:r>
        <w:rPr>
          <w:rFonts w:hint="eastAsia"/>
        </w:rPr>
        <w:t>2024-07-15</w:t>
      </w:r>
    </w:p>
    <w:p w14:paraId="0261662C" w14:textId="4C446FA5" w:rsidR="002D6AAF" w:rsidRDefault="001F61D4" w:rsidP="001F61D4">
      <w:r>
        <w:rPr>
          <w:rFonts w:hint="eastAsia"/>
        </w:rPr>
        <w:t>•</w:t>
      </w:r>
      <w:r>
        <w:rPr>
          <w:rFonts w:hint="eastAsia"/>
        </w:rPr>
        <w:tab/>
      </w:r>
      <w:r>
        <w:rPr>
          <w:rFonts w:hint="eastAsia"/>
        </w:rPr>
        <w:t>项目总结：</w:t>
      </w:r>
      <w:r>
        <w:rPr>
          <w:rFonts w:hint="eastAsia"/>
        </w:rPr>
        <w:t>2024-07-15</w:t>
      </w:r>
    </w:p>
    <w:sectPr w:rsidR="002D6AAF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163A8A" w14:textId="77777777" w:rsidR="007F1799" w:rsidRDefault="007F1799">
      <w:r>
        <w:separator/>
      </w:r>
    </w:p>
  </w:endnote>
  <w:endnote w:type="continuationSeparator" w:id="0">
    <w:p w14:paraId="48E6802E" w14:textId="77777777" w:rsidR="007F1799" w:rsidRDefault="007F17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AA4F3D" w14:textId="77777777" w:rsidR="002D6AAF" w:rsidRDefault="002D6AAF">
    <w:pPr>
      <w:pStyle w:val="a5"/>
      <w:jc w:val="both"/>
    </w:pPr>
  </w:p>
  <w:p w14:paraId="01AEB280" w14:textId="77777777" w:rsidR="002D6AAF" w:rsidRDefault="002D6AA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C69E4" w14:textId="77777777" w:rsidR="007F1799" w:rsidRDefault="007F1799">
      <w:r>
        <w:separator/>
      </w:r>
    </w:p>
  </w:footnote>
  <w:footnote w:type="continuationSeparator" w:id="0">
    <w:p w14:paraId="3075C59C" w14:textId="77777777" w:rsidR="007F1799" w:rsidRDefault="007F17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64DC8" w14:textId="63955A46" w:rsidR="002D6AAF" w:rsidRDefault="002D6AAF">
    <w:pPr>
      <w:pStyle w:val="a4"/>
      <w:jc w:val="both"/>
    </w:pPr>
    <w:r>
      <w:rPr>
        <w:rFonts w:hint="eastAsia"/>
      </w:rPr>
      <w:t>项目开发计划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AFC498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2484039"/>
    <w:multiLevelType w:val="hybridMultilevel"/>
    <w:tmpl w:val="B186F290"/>
    <w:lvl w:ilvl="0" w:tplc="7F6256E2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05DE3F92"/>
    <w:multiLevelType w:val="hybridMultilevel"/>
    <w:tmpl w:val="F3B61CEE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0F0E4B00"/>
    <w:multiLevelType w:val="hybridMultilevel"/>
    <w:tmpl w:val="E9CE26A0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4" w15:restartNumberingAfterBreak="0">
    <w:nsid w:val="10FD68C2"/>
    <w:multiLevelType w:val="hybridMultilevel"/>
    <w:tmpl w:val="5BA072AC"/>
    <w:lvl w:ilvl="0" w:tplc="9A123242">
      <w:start w:val="1"/>
      <w:numFmt w:val="bullet"/>
      <w:lvlText w:val="◎"/>
      <w:lvlJc w:val="left"/>
      <w:pPr>
        <w:tabs>
          <w:tab w:val="num" w:pos="782"/>
        </w:tabs>
        <w:ind w:left="782" w:hanging="360"/>
      </w:pPr>
      <w:rPr>
        <w:rFonts w:ascii="宋体" w:eastAsia="宋体" w:hAnsi="宋体" w:cs="Times New Roman" w:hint="eastAsia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2"/>
        </w:tabs>
        <w:ind w:left="126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2"/>
        </w:tabs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2"/>
        </w:tabs>
        <w:ind w:left="210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2"/>
        </w:tabs>
        <w:ind w:left="252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2"/>
        </w:tabs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2"/>
        </w:tabs>
        <w:ind w:left="336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2"/>
        </w:tabs>
        <w:ind w:left="378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2"/>
        </w:tabs>
        <w:ind w:left="4202" w:hanging="420"/>
      </w:pPr>
      <w:rPr>
        <w:rFonts w:ascii="Wingdings" w:hAnsi="Wingdings" w:hint="default"/>
      </w:rPr>
    </w:lvl>
  </w:abstractNum>
  <w:abstractNum w:abstractNumId="5" w15:restartNumberingAfterBreak="0">
    <w:nsid w:val="1AC64154"/>
    <w:multiLevelType w:val="hybridMultilevel"/>
    <w:tmpl w:val="0C90300C"/>
    <w:lvl w:ilvl="0" w:tplc="FCF8849E">
      <w:start w:val="2"/>
      <w:numFmt w:val="decimal"/>
      <w:lvlText w:val="%1．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6" w15:restartNumberingAfterBreak="0">
    <w:nsid w:val="1FFC3F40"/>
    <w:multiLevelType w:val="hybridMultilevel"/>
    <w:tmpl w:val="3258DCA0"/>
    <w:lvl w:ilvl="0" w:tplc="46640222">
      <w:start w:val="1"/>
      <w:numFmt w:val="decimal"/>
      <w:lvlText w:val="%1．"/>
      <w:lvlJc w:val="left"/>
      <w:pPr>
        <w:tabs>
          <w:tab w:val="num" w:pos="1170"/>
        </w:tabs>
        <w:ind w:left="1170" w:hanging="52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485"/>
        </w:tabs>
        <w:ind w:left="1485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05"/>
        </w:tabs>
        <w:ind w:left="1905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25"/>
        </w:tabs>
        <w:ind w:left="2325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745"/>
        </w:tabs>
        <w:ind w:left="2745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165"/>
        </w:tabs>
        <w:ind w:left="3165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85"/>
        </w:tabs>
        <w:ind w:left="3585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005"/>
        </w:tabs>
        <w:ind w:left="4005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25"/>
        </w:tabs>
        <w:ind w:left="4425" w:hanging="420"/>
      </w:pPr>
    </w:lvl>
  </w:abstractNum>
  <w:abstractNum w:abstractNumId="7" w15:restartNumberingAfterBreak="0">
    <w:nsid w:val="20150176"/>
    <w:multiLevelType w:val="hybridMultilevel"/>
    <w:tmpl w:val="8CFE536C"/>
    <w:lvl w:ilvl="0" w:tplc="5E9885E4">
      <w:start w:val="1"/>
      <w:numFmt w:val="lowerLetter"/>
      <w:lvlText w:val="%1."/>
      <w:lvlJc w:val="left"/>
      <w:pPr>
        <w:tabs>
          <w:tab w:val="num" w:pos="1137"/>
        </w:tabs>
        <w:ind w:left="1134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617"/>
        </w:tabs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37"/>
        </w:tabs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57"/>
        </w:tabs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77"/>
        </w:tabs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97"/>
        </w:tabs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37"/>
        </w:tabs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7"/>
        </w:tabs>
        <w:ind w:left="4557" w:hanging="420"/>
      </w:pPr>
    </w:lvl>
  </w:abstractNum>
  <w:abstractNum w:abstractNumId="8" w15:restartNumberingAfterBreak="0">
    <w:nsid w:val="21E7418D"/>
    <w:multiLevelType w:val="hybridMultilevel"/>
    <w:tmpl w:val="2F6A52EC"/>
    <w:lvl w:ilvl="0" w:tplc="7DE682FC">
      <w:start w:val="1"/>
      <w:numFmt w:val="decimal"/>
      <w:lvlText w:val="%1．"/>
      <w:lvlJc w:val="left"/>
      <w:pPr>
        <w:tabs>
          <w:tab w:val="num" w:pos="510"/>
        </w:tabs>
        <w:ind w:left="510" w:hanging="510"/>
      </w:pPr>
      <w:rPr>
        <w:rFonts w:hint="eastAsia"/>
      </w:rPr>
    </w:lvl>
    <w:lvl w:ilvl="1" w:tplc="AA94803C">
      <w:start w:val="1"/>
      <w:numFmt w:val="decimal"/>
      <w:lvlText w:val="%2.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 w15:restartNumberingAfterBreak="0">
    <w:nsid w:val="25EB6840"/>
    <w:multiLevelType w:val="hybridMultilevel"/>
    <w:tmpl w:val="70DC3E96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0" w15:restartNumberingAfterBreak="0">
    <w:nsid w:val="2D606AB0"/>
    <w:multiLevelType w:val="hybridMultilevel"/>
    <w:tmpl w:val="6F4C2930"/>
    <w:lvl w:ilvl="0" w:tplc="0409000D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0F97CB0"/>
    <w:multiLevelType w:val="multilevel"/>
    <w:tmpl w:val="BA54AD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>
      <w:start w:val="3"/>
      <w:numFmt w:val="decimal"/>
      <w:isLgl/>
      <w:lvlText w:val="%1.%2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2">
      <w:start w:val="1"/>
      <w:numFmt w:val="decimal"/>
      <w:isLgl/>
      <w:lvlText w:val="%1.%2.%3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3">
      <w:start w:val="1"/>
      <w:numFmt w:val="decimal"/>
      <w:isLgl/>
      <w:lvlText w:val="%1.%2.%3.%4.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4">
      <w:start w:val="1"/>
      <w:numFmt w:val="decimal"/>
      <w:isLgl/>
      <w:lvlText w:val="%1.%2.%3.%4.%5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5">
      <w:start w:val="1"/>
      <w:numFmt w:val="decimal"/>
      <w:isLgl/>
      <w:lvlText w:val="%1.%2.%3.%4.%5.%6."/>
      <w:lvlJc w:val="left"/>
      <w:pPr>
        <w:tabs>
          <w:tab w:val="num" w:pos="1080"/>
        </w:tabs>
        <w:ind w:left="1080" w:hanging="1080"/>
      </w:pPr>
      <w:rPr>
        <w:rFonts w:hint="eastAsia"/>
      </w:rPr>
    </w:lvl>
    <w:lvl w:ilvl="6">
      <w:start w:val="1"/>
      <w:numFmt w:val="decimal"/>
      <w:isLgl/>
      <w:lvlText w:val="%1.%2.%3.%4.%5.%6.%7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1440"/>
        </w:tabs>
        <w:ind w:left="1440" w:hanging="1440"/>
      </w:pPr>
      <w:rPr>
        <w:rFonts w:hint="eastAsia"/>
      </w:rPr>
    </w:lvl>
  </w:abstractNum>
  <w:abstractNum w:abstractNumId="12" w15:restartNumberingAfterBreak="0">
    <w:nsid w:val="393909C6"/>
    <w:multiLevelType w:val="multilevel"/>
    <w:tmpl w:val="506833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A17F46"/>
    <w:multiLevelType w:val="hybridMultilevel"/>
    <w:tmpl w:val="5EB25B76"/>
    <w:lvl w:ilvl="0" w:tplc="CAA826C2">
      <w:start w:val="1"/>
      <w:numFmt w:val="japaneseCounting"/>
      <w:lvlText w:val="%1、"/>
      <w:lvlJc w:val="left"/>
      <w:pPr>
        <w:tabs>
          <w:tab w:val="num" w:pos="645"/>
        </w:tabs>
        <w:ind w:left="645" w:hanging="645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4" w15:restartNumberingAfterBreak="0">
    <w:nsid w:val="424C173C"/>
    <w:multiLevelType w:val="hybridMultilevel"/>
    <w:tmpl w:val="EAB4A328"/>
    <w:lvl w:ilvl="0" w:tplc="1952B7C8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5" w15:restartNumberingAfterBreak="0">
    <w:nsid w:val="512121F5"/>
    <w:multiLevelType w:val="hybridMultilevel"/>
    <w:tmpl w:val="BCCC7404"/>
    <w:lvl w:ilvl="0" w:tplc="8E9A51A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 w15:restartNumberingAfterBreak="0">
    <w:nsid w:val="662A150F"/>
    <w:multiLevelType w:val="hybridMultilevel"/>
    <w:tmpl w:val="209EA4A0"/>
    <w:lvl w:ilvl="0" w:tplc="5E9885E4">
      <w:start w:val="1"/>
      <w:numFmt w:val="lowerLetter"/>
      <w:lvlText w:val="%1."/>
      <w:lvlJc w:val="left"/>
      <w:pPr>
        <w:tabs>
          <w:tab w:val="num" w:pos="1137"/>
        </w:tabs>
        <w:ind w:left="1134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617"/>
        </w:tabs>
        <w:ind w:left="1617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037"/>
        </w:tabs>
        <w:ind w:left="2037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57"/>
        </w:tabs>
        <w:ind w:left="2457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877"/>
        </w:tabs>
        <w:ind w:left="2877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297"/>
        </w:tabs>
        <w:ind w:left="3297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717"/>
        </w:tabs>
        <w:ind w:left="3717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4137"/>
        </w:tabs>
        <w:ind w:left="4137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557"/>
        </w:tabs>
        <w:ind w:left="4557" w:hanging="420"/>
      </w:pPr>
    </w:lvl>
  </w:abstractNum>
  <w:abstractNum w:abstractNumId="17" w15:restartNumberingAfterBreak="0">
    <w:nsid w:val="68B539D5"/>
    <w:multiLevelType w:val="hybridMultilevel"/>
    <w:tmpl w:val="8A709242"/>
    <w:lvl w:ilvl="0" w:tplc="2AE4D156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8" w15:restartNumberingAfterBreak="0">
    <w:nsid w:val="71B2775D"/>
    <w:multiLevelType w:val="hybridMultilevel"/>
    <w:tmpl w:val="A342B4A2"/>
    <w:lvl w:ilvl="0" w:tplc="BFC0CB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 w15:restartNumberingAfterBreak="0">
    <w:nsid w:val="73723906"/>
    <w:multiLevelType w:val="hybridMultilevel"/>
    <w:tmpl w:val="C38A26A6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73BF3D36"/>
    <w:multiLevelType w:val="hybridMultilevel"/>
    <w:tmpl w:val="180491BA"/>
    <w:lvl w:ilvl="0" w:tplc="5E9885E4">
      <w:start w:val="1"/>
      <w:numFmt w:val="lowerLetter"/>
      <w:lvlText w:val="%1."/>
      <w:lvlJc w:val="left"/>
      <w:pPr>
        <w:tabs>
          <w:tab w:val="num" w:pos="360"/>
        </w:tabs>
        <w:ind w:left="357" w:hanging="357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1" w15:restartNumberingAfterBreak="0">
    <w:nsid w:val="76E05371"/>
    <w:multiLevelType w:val="hybridMultilevel"/>
    <w:tmpl w:val="531CAA02"/>
    <w:lvl w:ilvl="0" w:tplc="9716A9B0">
      <w:start w:val="1"/>
      <w:numFmt w:val="lowerLetter"/>
      <w:lvlText w:val="%1."/>
      <w:lvlJc w:val="left"/>
      <w:pPr>
        <w:tabs>
          <w:tab w:val="num" w:pos="360"/>
        </w:tabs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2" w15:restartNumberingAfterBreak="0">
    <w:nsid w:val="78760B11"/>
    <w:multiLevelType w:val="hybridMultilevel"/>
    <w:tmpl w:val="5AB8CA20"/>
    <w:lvl w:ilvl="0" w:tplc="0409000B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num w:numId="1" w16cid:durableId="1225946205">
    <w:abstractNumId w:val="13"/>
  </w:num>
  <w:num w:numId="2" w16cid:durableId="2081752936">
    <w:abstractNumId w:val="10"/>
  </w:num>
  <w:num w:numId="3" w16cid:durableId="282884093">
    <w:abstractNumId w:val="14"/>
  </w:num>
  <w:num w:numId="4" w16cid:durableId="838808710">
    <w:abstractNumId w:val="19"/>
  </w:num>
  <w:num w:numId="5" w16cid:durableId="265312336">
    <w:abstractNumId w:val="4"/>
  </w:num>
  <w:num w:numId="6" w16cid:durableId="1442721227">
    <w:abstractNumId w:val="6"/>
  </w:num>
  <w:num w:numId="7" w16cid:durableId="1502504185">
    <w:abstractNumId w:val="15"/>
  </w:num>
  <w:num w:numId="8" w16cid:durableId="32965218">
    <w:abstractNumId w:val="8"/>
  </w:num>
  <w:num w:numId="9" w16cid:durableId="716927975">
    <w:abstractNumId w:val="5"/>
  </w:num>
  <w:num w:numId="10" w16cid:durableId="116216695">
    <w:abstractNumId w:val="22"/>
  </w:num>
  <w:num w:numId="11" w16cid:durableId="2083483910">
    <w:abstractNumId w:val="18"/>
  </w:num>
  <w:num w:numId="12" w16cid:durableId="827136223">
    <w:abstractNumId w:val="1"/>
  </w:num>
  <w:num w:numId="13" w16cid:durableId="771169884">
    <w:abstractNumId w:val="21"/>
  </w:num>
  <w:num w:numId="14" w16cid:durableId="135226682">
    <w:abstractNumId w:val="16"/>
  </w:num>
  <w:num w:numId="15" w16cid:durableId="947856900">
    <w:abstractNumId w:val="7"/>
  </w:num>
  <w:num w:numId="16" w16cid:durableId="741685759">
    <w:abstractNumId w:val="20"/>
  </w:num>
  <w:num w:numId="17" w16cid:durableId="1052580398">
    <w:abstractNumId w:val="3"/>
  </w:num>
  <w:num w:numId="18" w16cid:durableId="765148765">
    <w:abstractNumId w:val="2"/>
  </w:num>
  <w:num w:numId="19" w16cid:durableId="1380474765">
    <w:abstractNumId w:val="9"/>
  </w:num>
  <w:num w:numId="20" w16cid:durableId="965160701">
    <w:abstractNumId w:val="17"/>
  </w:num>
  <w:num w:numId="21" w16cid:durableId="2145196741">
    <w:abstractNumId w:val="11"/>
  </w:num>
  <w:num w:numId="22" w16cid:durableId="75709870">
    <w:abstractNumId w:val="0"/>
  </w:num>
  <w:num w:numId="23" w16cid:durableId="179374229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8"/>
  <w:bordersDoNotSurroundHeader/>
  <w:bordersDoNotSurroundFooter/>
  <w:doNotTrackMove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1058A"/>
    <w:rsid w:val="001F61D4"/>
    <w:rsid w:val="0027689A"/>
    <w:rsid w:val="002D6AAF"/>
    <w:rsid w:val="00392C6C"/>
    <w:rsid w:val="003D5AE3"/>
    <w:rsid w:val="0048421D"/>
    <w:rsid w:val="006A6C40"/>
    <w:rsid w:val="006C6D66"/>
    <w:rsid w:val="0071058A"/>
    <w:rsid w:val="00734711"/>
    <w:rsid w:val="0078743E"/>
    <w:rsid w:val="00790679"/>
    <w:rsid w:val="007F1799"/>
    <w:rsid w:val="007F4CDA"/>
    <w:rsid w:val="007F6898"/>
    <w:rsid w:val="0085489A"/>
    <w:rsid w:val="008E68F7"/>
    <w:rsid w:val="009C4CDB"/>
    <w:rsid w:val="009E7FB9"/>
    <w:rsid w:val="00A85EFB"/>
    <w:rsid w:val="00B8268E"/>
    <w:rsid w:val="00D35E35"/>
    <w:rsid w:val="00D858B6"/>
    <w:rsid w:val="00DB2966"/>
    <w:rsid w:val="00DD1D59"/>
    <w:rsid w:val="00EC4E64"/>
    <w:rsid w:val="00F54053"/>
    <w:rsid w:val="00FA1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864468C"/>
  <w15:chartTrackingRefBased/>
  <w15:docId w15:val="{95A6D0A2-F178-E444-807F-F725249D76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7F4CDA"/>
    <w:pPr>
      <w:tabs>
        <w:tab w:val="right" w:leader="dot" w:pos="8296"/>
      </w:tabs>
      <w:jc w:val="center"/>
    </w:pPr>
  </w:style>
  <w:style w:type="paragraph" w:styleId="TOC2">
    <w:name w:val="toc 2"/>
    <w:basedOn w:val="a"/>
    <w:next w:val="a"/>
    <w:autoRedefine/>
    <w:semiHidden/>
    <w:pPr>
      <w:ind w:leftChars="200" w:left="420"/>
    </w:pPr>
  </w:style>
  <w:style w:type="paragraph" w:styleId="TOC3">
    <w:name w:val="toc 3"/>
    <w:basedOn w:val="a"/>
    <w:next w:val="a"/>
    <w:autoRedefine/>
    <w:semiHidden/>
    <w:pPr>
      <w:ind w:leftChars="400" w:left="840"/>
    </w:pPr>
  </w:style>
  <w:style w:type="paragraph" w:styleId="TOC4">
    <w:name w:val="toc 4"/>
    <w:basedOn w:val="a"/>
    <w:next w:val="a"/>
    <w:autoRedefine/>
    <w:semiHidden/>
    <w:pPr>
      <w:ind w:leftChars="600" w:left="1260"/>
    </w:pPr>
  </w:style>
  <w:style w:type="paragraph" w:styleId="TOC5">
    <w:name w:val="toc 5"/>
    <w:basedOn w:val="a"/>
    <w:next w:val="a"/>
    <w:autoRedefine/>
    <w:semiHidden/>
    <w:pPr>
      <w:ind w:leftChars="800" w:left="1680"/>
    </w:pPr>
  </w:style>
  <w:style w:type="paragraph" w:styleId="TOC6">
    <w:name w:val="toc 6"/>
    <w:basedOn w:val="a"/>
    <w:next w:val="a"/>
    <w:autoRedefine/>
    <w:semiHidden/>
    <w:pPr>
      <w:ind w:leftChars="1000" w:left="2100"/>
    </w:pPr>
  </w:style>
  <w:style w:type="paragraph" w:styleId="TOC7">
    <w:name w:val="toc 7"/>
    <w:basedOn w:val="a"/>
    <w:next w:val="a"/>
    <w:autoRedefine/>
    <w:semiHidden/>
    <w:pPr>
      <w:ind w:leftChars="1200" w:left="2520"/>
    </w:pPr>
  </w:style>
  <w:style w:type="paragraph" w:styleId="TOC8">
    <w:name w:val="toc 8"/>
    <w:basedOn w:val="a"/>
    <w:next w:val="a"/>
    <w:autoRedefine/>
    <w:semiHidden/>
    <w:pPr>
      <w:ind w:leftChars="1400" w:left="2940"/>
    </w:pPr>
  </w:style>
  <w:style w:type="paragraph" w:styleId="TOC9">
    <w:name w:val="toc 9"/>
    <w:basedOn w:val="a"/>
    <w:next w:val="a"/>
    <w:autoRedefine/>
    <w:semiHidden/>
    <w:pPr>
      <w:ind w:leftChars="1600" w:left="3360"/>
    </w:pPr>
  </w:style>
  <w:style w:type="character" w:styleId="a3">
    <w:name w:val="Hyperlink"/>
    <w:semiHidden/>
    <w:rPr>
      <w:color w:val="0000FF"/>
      <w:u w:val="single"/>
    </w:rPr>
  </w:style>
  <w:style w:type="paragraph" w:styleId="a4">
    <w:name w:val="header"/>
    <w:basedOn w:val="a"/>
    <w:semiHidden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5">
    <w:name w:val="footer"/>
    <w:basedOn w:val="a"/>
    <w:semiHidden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Body Text"/>
    <w:basedOn w:val="a"/>
    <w:semiHidden/>
    <w:rPr>
      <w:color w:val="FF0000"/>
    </w:rPr>
  </w:style>
  <w:style w:type="paragraph" w:styleId="a7">
    <w:name w:val="Body Text Indent"/>
    <w:basedOn w:val="a"/>
    <w:semiHidden/>
    <w:pPr>
      <w:ind w:leftChars="372" w:left="781" w:firstLineChars="200" w:firstLine="420"/>
    </w:pPr>
  </w:style>
  <w:style w:type="paragraph" w:customStyle="1" w:styleId="FirstParagraph">
    <w:name w:val="First Paragraph"/>
    <w:basedOn w:val="a6"/>
    <w:next w:val="a6"/>
    <w:qFormat/>
    <w:rsid w:val="00D35E35"/>
    <w:pPr>
      <w:widowControl/>
      <w:spacing w:before="180" w:after="180"/>
      <w:jc w:val="left"/>
    </w:pPr>
    <w:rPr>
      <w:rFonts w:ascii="Cambria" w:hAnsi="Cambria"/>
      <w:color w:val="auto"/>
      <w:kern w:val="0"/>
      <w:sz w:val="24"/>
      <w:lang w:eastAsia="en-US"/>
    </w:rPr>
  </w:style>
  <w:style w:type="paragraph" w:customStyle="1" w:styleId="Compact">
    <w:name w:val="Compact"/>
    <w:basedOn w:val="a6"/>
    <w:qFormat/>
    <w:rsid w:val="001F61D4"/>
    <w:pPr>
      <w:widowControl/>
      <w:spacing w:before="36" w:after="36"/>
      <w:jc w:val="left"/>
    </w:pPr>
    <w:rPr>
      <w:rFonts w:ascii="Cambria" w:hAnsi="Cambria"/>
      <w:color w:val="auto"/>
      <w:kern w:val="0"/>
      <w:sz w:val="24"/>
      <w:lang w:eastAsia="en-US"/>
    </w:rPr>
  </w:style>
  <w:style w:type="table" w:customStyle="1" w:styleId="Table">
    <w:name w:val="Table"/>
    <w:semiHidden/>
    <w:unhideWhenUsed/>
    <w:qFormat/>
    <w:rsid w:val="001F61D4"/>
    <w:pPr>
      <w:spacing w:after="200"/>
    </w:pPr>
    <w:rPr>
      <w:rFonts w:ascii="Cambria" w:hAnsi="Cambria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a8">
    <w:name w:val="Normal (Web)"/>
    <w:basedOn w:val="a"/>
    <w:uiPriority w:val="99"/>
    <w:unhideWhenUsed/>
    <w:rsid w:val="0073471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styleId="a9">
    <w:name w:val="Emphasis"/>
    <w:uiPriority w:val="20"/>
    <w:qFormat/>
    <w:rsid w:val="0073471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7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7</Pages>
  <Words>576</Words>
  <Characters>328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二、项目开发计划</vt:lpstr>
      <vt:lpstr>二、项目开发计划</vt:lpstr>
    </vt:vector>
  </TitlesOfParts>
  <Manager/>
  <Company>北京北大天正科技发展有限公司</Company>
  <LinksUpToDate>false</LinksUpToDate>
  <CharactersWithSpaces>3853</CharactersWithSpaces>
  <SharedDoc>false</SharedDoc>
  <HLinks>
    <vt:vector size="120" baseType="variant">
      <vt:variant>
        <vt:i4>111416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07035536</vt:lpwstr>
      </vt:variant>
      <vt:variant>
        <vt:i4>111416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07035535</vt:lpwstr>
      </vt:variant>
      <vt:variant>
        <vt:i4>111416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07035534</vt:lpwstr>
      </vt:variant>
      <vt:variant>
        <vt:i4>111416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07035533</vt:lpwstr>
      </vt:variant>
      <vt:variant>
        <vt:i4>111416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07035532</vt:lpwstr>
      </vt:variant>
      <vt:variant>
        <vt:i4>111416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07035531</vt:lpwstr>
      </vt:variant>
      <vt:variant>
        <vt:i4>1114164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07035530</vt:lpwstr>
      </vt:variant>
      <vt:variant>
        <vt:i4>10486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07035529</vt:lpwstr>
      </vt:variant>
      <vt:variant>
        <vt:i4>10486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07035528</vt:lpwstr>
      </vt:variant>
      <vt:variant>
        <vt:i4>10486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07035527</vt:lpwstr>
      </vt:variant>
      <vt:variant>
        <vt:i4>10486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07035526</vt:lpwstr>
      </vt:variant>
      <vt:variant>
        <vt:i4>104862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07035525</vt:lpwstr>
      </vt:variant>
      <vt:variant>
        <vt:i4>104862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07035524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07035523</vt:lpwstr>
      </vt:variant>
      <vt:variant>
        <vt:i4>104862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07035522</vt:lpwstr>
      </vt:variant>
      <vt:variant>
        <vt:i4>104862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07035521</vt:lpwstr>
      </vt:variant>
      <vt:variant>
        <vt:i4>104862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07035520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07035519</vt:lpwstr>
      </vt:variant>
      <vt:variant>
        <vt:i4>124523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07035518</vt:lpwstr>
      </vt:variant>
      <vt:variant>
        <vt:i4>124523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0703551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二、项目开发计划</dc:title>
  <dc:subject/>
  <dc:creator>Hoyle</dc:creator>
  <cp:keywords/>
  <dc:description/>
  <cp:lastModifiedBy>陈 冠宇</cp:lastModifiedBy>
  <cp:revision>21</cp:revision>
  <cp:lastPrinted>2001-02-09T04:16:00Z</cp:lastPrinted>
  <dcterms:created xsi:type="dcterms:W3CDTF">2018-06-22T10:37:00Z</dcterms:created>
  <dcterms:modified xsi:type="dcterms:W3CDTF">2024-07-14T03:01:00Z</dcterms:modified>
</cp:coreProperties>
</file>